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95AEC" w14:textId="77777777" w:rsidR="0004191C" w:rsidRPr="000D19B5" w:rsidRDefault="0004191C" w:rsidP="00111214">
      <w:pPr>
        <w:pStyle w:val="Title"/>
        <w:jc w:val="both"/>
        <w:rPr>
          <w:rFonts w:asciiTheme="minorHAnsi" w:hAnsiTheme="minorHAnsi" w:cstheme="minorHAnsi"/>
        </w:rPr>
      </w:pPr>
    </w:p>
    <w:p w14:paraId="62F203B9" w14:textId="79228702" w:rsidR="00D506BB" w:rsidRPr="000D19B5" w:rsidRDefault="005F6E14" w:rsidP="00111214">
      <w:pPr>
        <w:pStyle w:val="Title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ool Management System</w:t>
      </w:r>
      <w:r w:rsidR="0004191C" w:rsidRPr="000D19B5">
        <w:rPr>
          <w:rFonts w:asciiTheme="minorHAnsi" w:hAnsiTheme="minorHAnsi" w:cstheme="minorHAnsi"/>
        </w:rPr>
        <w:t xml:space="preserve">: </w:t>
      </w:r>
    </w:p>
    <w:p w14:paraId="7985B0F0" w14:textId="77777777" w:rsidR="00905693" w:rsidRPr="000D19B5" w:rsidRDefault="00F74CB0" w:rsidP="00111214">
      <w:pPr>
        <w:pStyle w:val="Title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chnical Documentation</w:t>
      </w:r>
    </w:p>
    <w:p w14:paraId="18E1D423" w14:textId="77777777" w:rsidR="008403E7" w:rsidRPr="000D19B5" w:rsidRDefault="008403E7" w:rsidP="008403E7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418042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93FA63" w14:textId="77777777" w:rsidR="00FB585F" w:rsidRDefault="00FB585F">
          <w:pPr>
            <w:pStyle w:val="TOCHeading"/>
          </w:pPr>
          <w:r>
            <w:t>Contents</w:t>
          </w:r>
        </w:p>
        <w:p w14:paraId="0B36313D" w14:textId="060BCE86" w:rsidR="006D45C9" w:rsidRDefault="00FB585F">
          <w:pPr>
            <w:pStyle w:val="TOC1"/>
            <w:tabs>
              <w:tab w:val="right" w:leader="dot" w:pos="10479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39549" w:history="1">
            <w:r w:rsidR="006D45C9" w:rsidRPr="00B74DF4">
              <w:rPr>
                <w:rStyle w:val="Hyperlink"/>
                <w:rFonts w:cstheme="minorHAnsi"/>
                <w:noProof/>
              </w:rPr>
              <w:t>Scope of the document</w:t>
            </w:r>
            <w:r w:rsidR="006D45C9">
              <w:rPr>
                <w:noProof/>
                <w:webHidden/>
              </w:rPr>
              <w:tab/>
            </w:r>
            <w:r w:rsidR="006D45C9">
              <w:rPr>
                <w:noProof/>
                <w:webHidden/>
              </w:rPr>
              <w:fldChar w:fldCharType="begin"/>
            </w:r>
            <w:r w:rsidR="006D45C9">
              <w:rPr>
                <w:noProof/>
                <w:webHidden/>
              </w:rPr>
              <w:instrText xml:space="preserve"> PAGEREF _Toc13539549 \h </w:instrText>
            </w:r>
            <w:r w:rsidR="006D45C9">
              <w:rPr>
                <w:noProof/>
                <w:webHidden/>
              </w:rPr>
            </w:r>
            <w:r w:rsidR="006D45C9">
              <w:rPr>
                <w:noProof/>
                <w:webHidden/>
              </w:rPr>
              <w:fldChar w:fldCharType="separate"/>
            </w:r>
            <w:r w:rsidR="006D45C9">
              <w:rPr>
                <w:noProof/>
                <w:webHidden/>
              </w:rPr>
              <w:t>1</w:t>
            </w:r>
            <w:r w:rsidR="006D45C9">
              <w:rPr>
                <w:noProof/>
                <w:webHidden/>
              </w:rPr>
              <w:fldChar w:fldCharType="end"/>
            </w:r>
          </w:hyperlink>
        </w:p>
        <w:p w14:paraId="390B97AD" w14:textId="30BF6A0F" w:rsidR="006D45C9" w:rsidRDefault="006D45C9">
          <w:pPr>
            <w:pStyle w:val="TOC1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0" w:history="1">
            <w:r w:rsidRPr="00B74DF4">
              <w:rPr>
                <w:rStyle w:val="Hyperlink"/>
                <w:rFonts w:cstheme="minorHAnsi"/>
                <w:noProof/>
              </w:rPr>
              <w:t>Development Environ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68943" w14:textId="1A2CC3EF" w:rsidR="006D45C9" w:rsidRDefault="006D45C9">
          <w:pPr>
            <w:pStyle w:val="TOC2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1" w:history="1">
            <w:r w:rsidRPr="00B74DF4">
              <w:rPr>
                <w:rStyle w:val="Hyperlink"/>
                <w:rFonts w:eastAsia="Times New Roman" w:cstheme="minorHAnsi"/>
                <w:noProof/>
              </w:rPr>
              <w:t>1/ Java JDK 8 (</w:t>
            </w:r>
            <w:r w:rsidRPr="00B74DF4">
              <w:rPr>
                <w:rStyle w:val="Hyperlink"/>
                <w:rFonts w:eastAsia="Times New Roman" w:cstheme="minorHAnsi"/>
                <w:b/>
                <w:noProof/>
              </w:rPr>
              <w:t>64bit</w:t>
            </w:r>
            <w:r w:rsidRPr="00B74DF4">
              <w:rPr>
                <w:rStyle w:val="Hyperlink"/>
                <w:rFonts w:eastAsia="Times New Roman" w:cstheme="minorHAnsi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C98C5" w14:textId="2819D40E" w:rsidR="006D45C9" w:rsidRDefault="006D45C9">
          <w:pPr>
            <w:pStyle w:val="TOC2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2" w:history="1">
            <w:r w:rsidRPr="00B74DF4">
              <w:rPr>
                <w:rStyle w:val="Hyperlink"/>
                <w:rFonts w:cstheme="minorHAnsi"/>
                <w:noProof/>
              </w:rPr>
              <w:t>2/ Eclipse STS (</w:t>
            </w:r>
            <w:r w:rsidRPr="00B74DF4">
              <w:rPr>
                <w:rStyle w:val="Hyperlink"/>
                <w:rFonts w:cstheme="minorHAnsi"/>
                <w:b/>
                <w:noProof/>
              </w:rPr>
              <w:t>64bit</w:t>
            </w:r>
            <w:r w:rsidRPr="00B74DF4">
              <w:rPr>
                <w:rStyle w:val="Hyperlink"/>
                <w:rFonts w:cstheme="minorHAnsi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D97B5" w14:textId="7C81BD78" w:rsidR="006D45C9" w:rsidRDefault="006D45C9">
          <w:pPr>
            <w:pStyle w:val="TOC2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3" w:history="1">
            <w:r w:rsidRPr="00B74DF4">
              <w:rPr>
                <w:rStyle w:val="Hyperlink"/>
                <w:noProof/>
              </w:rPr>
              <w:t xml:space="preserve">3/ MySQL 8 </w:t>
            </w:r>
            <w:r w:rsidRPr="00B74DF4">
              <w:rPr>
                <w:rStyle w:val="Hyperlink"/>
                <w:rFonts w:cstheme="minorHAnsi"/>
                <w:noProof/>
              </w:rPr>
              <w:t>(</w:t>
            </w:r>
            <w:r w:rsidRPr="00B74DF4">
              <w:rPr>
                <w:rStyle w:val="Hyperlink"/>
                <w:rFonts w:cstheme="minorHAnsi"/>
                <w:b/>
                <w:noProof/>
              </w:rPr>
              <w:t>64bit</w:t>
            </w:r>
            <w:r w:rsidRPr="00B74DF4">
              <w:rPr>
                <w:rStyle w:val="Hyperlink"/>
                <w:rFonts w:cstheme="minorHAnsi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1C1F0" w14:textId="6C69E871" w:rsidR="006D45C9" w:rsidRDefault="006D45C9">
          <w:pPr>
            <w:pStyle w:val="TOC2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4" w:history="1">
            <w:r w:rsidRPr="00B74DF4">
              <w:rPr>
                <w:rStyle w:val="Hyperlink"/>
                <w:rFonts w:cstheme="minorHAnsi"/>
                <w:noProof/>
              </w:rPr>
              <w:t>4/Import project and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9DD18" w14:textId="37EA3A39" w:rsidR="006D45C9" w:rsidRDefault="006D45C9">
          <w:pPr>
            <w:pStyle w:val="TOC2"/>
            <w:tabs>
              <w:tab w:val="right" w:leader="dot" w:pos="10479"/>
            </w:tabs>
            <w:rPr>
              <w:rFonts w:eastAsiaTheme="minorEastAsia"/>
              <w:noProof/>
            </w:rPr>
          </w:pPr>
          <w:hyperlink w:anchor="_Toc13539555" w:history="1">
            <w:r w:rsidRPr="00B74DF4">
              <w:rPr>
                <w:rStyle w:val="Hyperlink"/>
                <w:noProof/>
              </w:rPr>
              <w:t>5/Eclipse Run Configur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9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7E188" w14:textId="4C4B98EA" w:rsidR="00FB585F" w:rsidRDefault="00FB585F">
          <w:r>
            <w:rPr>
              <w:b/>
              <w:bCs/>
              <w:noProof/>
            </w:rPr>
            <w:fldChar w:fldCharType="end"/>
          </w:r>
        </w:p>
      </w:sdtContent>
    </w:sdt>
    <w:p w14:paraId="5873FCBD" w14:textId="2FC85EDF" w:rsidR="008403E7" w:rsidRDefault="008403E7" w:rsidP="008403E7"/>
    <w:p w14:paraId="34EC5366" w14:textId="53A59264" w:rsidR="006D45C9" w:rsidRDefault="006D45C9" w:rsidP="008403E7"/>
    <w:p w14:paraId="11EDEE2F" w14:textId="3723CA5C" w:rsidR="006D45C9" w:rsidRDefault="006D45C9" w:rsidP="008403E7"/>
    <w:p w14:paraId="7316F0CD" w14:textId="0797066E" w:rsidR="006D45C9" w:rsidRDefault="006D45C9" w:rsidP="008403E7"/>
    <w:p w14:paraId="47DE4D8D" w14:textId="7EA223CC" w:rsidR="006D45C9" w:rsidRDefault="006D45C9" w:rsidP="008403E7"/>
    <w:p w14:paraId="2D444CE9" w14:textId="1B793055" w:rsidR="006D45C9" w:rsidRDefault="006D45C9" w:rsidP="008403E7"/>
    <w:p w14:paraId="133FE8F9" w14:textId="47FCBCB2" w:rsidR="006D45C9" w:rsidRDefault="006D45C9" w:rsidP="008403E7"/>
    <w:p w14:paraId="45DFD56D" w14:textId="1CF45808" w:rsidR="006D45C9" w:rsidRDefault="006D45C9" w:rsidP="008403E7"/>
    <w:p w14:paraId="64E1E067" w14:textId="002598FE" w:rsidR="006D45C9" w:rsidRDefault="006D45C9" w:rsidP="008403E7"/>
    <w:p w14:paraId="655C2E75" w14:textId="77777777" w:rsidR="006D45C9" w:rsidRPr="000D19B5" w:rsidRDefault="006D45C9" w:rsidP="008403E7"/>
    <w:p w14:paraId="74B3D2CC" w14:textId="77777777" w:rsidR="0062267C" w:rsidRPr="000D19B5" w:rsidRDefault="00961DB5" w:rsidP="00111214">
      <w:pPr>
        <w:pStyle w:val="Heading1"/>
        <w:jc w:val="both"/>
        <w:rPr>
          <w:rFonts w:asciiTheme="minorHAnsi" w:hAnsiTheme="minorHAnsi" w:cstheme="minorHAnsi"/>
        </w:rPr>
      </w:pPr>
      <w:bookmarkStart w:id="0" w:name="_Toc13539549"/>
      <w:r w:rsidRPr="000D19B5">
        <w:rPr>
          <w:rFonts w:asciiTheme="minorHAnsi" w:hAnsiTheme="minorHAnsi" w:cstheme="minorHAnsi"/>
          <w:noProof/>
        </w:rPr>
        <w:lastRenderedPageBreak/>
        <w:t>Scope</w:t>
      </w:r>
      <w:r w:rsidRPr="000D19B5">
        <w:rPr>
          <w:rFonts w:asciiTheme="minorHAnsi" w:hAnsiTheme="minorHAnsi" w:cstheme="minorHAnsi"/>
        </w:rPr>
        <w:t xml:space="preserve"> of the document</w:t>
      </w:r>
      <w:bookmarkEnd w:id="0"/>
    </w:p>
    <w:p w14:paraId="31AACAC8" w14:textId="0E3EE7C7" w:rsidR="00961DB5" w:rsidRDefault="0062267C" w:rsidP="00111214">
      <w:pPr>
        <w:jc w:val="both"/>
        <w:rPr>
          <w:rFonts w:cstheme="minorHAnsi"/>
          <w:b/>
        </w:rPr>
      </w:pPr>
      <w:r w:rsidRPr="000D19B5">
        <w:rPr>
          <w:rFonts w:cstheme="minorHAnsi"/>
        </w:rPr>
        <w:t xml:space="preserve">This document </w:t>
      </w:r>
      <w:r w:rsidR="00B34552" w:rsidRPr="000D19B5">
        <w:rPr>
          <w:rFonts w:cstheme="minorHAnsi"/>
        </w:rPr>
        <w:t xml:space="preserve">aims to provide </w:t>
      </w:r>
      <w:r w:rsidR="00F666AC">
        <w:rPr>
          <w:rFonts w:cstheme="minorHAnsi"/>
        </w:rPr>
        <w:t>instructions</w:t>
      </w:r>
      <w:r w:rsidR="00F74CB0">
        <w:rPr>
          <w:rFonts w:cstheme="minorHAnsi"/>
        </w:rPr>
        <w:t xml:space="preserve"> and </w:t>
      </w:r>
      <w:r w:rsidR="00F666AC">
        <w:rPr>
          <w:rFonts w:cstheme="minorHAnsi"/>
        </w:rPr>
        <w:t>guidelines</w:t>
      </w:r>
      <w:r w:rsidR="00F74CB0">
        <w:rPr>
          <w:rFonts w:cstheme="minorHAnsi"/>
        </w:rPr>
        <w:t xml:space="preserve"> on the technical </w:t>
      </w:r>
      <w:r w:rsidR="00F666AC">
        <w:rPr>
          <w:rFonts w:cstheme="minorHAnsi"/>
        </w:rPr>
        <w:t xml:space="preserve">aspects of </w:t>
      </w:r>
      <w:r w:rsidR="007356E4">
        <w:rPr>
          <w:rFonts w:cstheme="minorHAnsi"/>
          <w:b/>
        </w:rPr>
        <w:t xml:space="preserve">School Management System </w:t>
      </w:r>
      <w:r w:rsidR="00F74CB0">
        <w:rPr>
          <w:rFonts w:cstheme="minorHAnsi"/>
        </w:rPr>
        <w:t xml:space="preserve"> project</w:t>
      </w:r>
      <w:bookmarkStart w:id="1" w:name="_GoBack"/>
      <w:bookmarkEnd w:id="1"/>
      <w:r w:rsidR="00F74CB0">
        <w:rPr>
          <w:rFonts w:cstheme="minorHAnsi"/>
        </w:rPr>
        <w:t>.</w:t>
      </w:r>
    </w:p>
    <w:p w14:paraId="00321913" w14:textId="77777777" w:rsidR="00D43D1A" w:rsidRDefault="006B13E0" w:rsidP="00CC31EB">
      <w:pPr>
        <w:pStyle w:val="Heading1"/>
        <w:jc w:val="both"/>
        <w:rPr>
          <w:rFonts w:asciiTheme="minorHAnsi" w:hAnsiTheme="minorHAnsi" w:cstheme="minorHAnsi"/>
        </w:rPr>
      </w:pPr>
      <w:bookmarkStart w:id="2" w:name="_Toc13539550"/>
      <w:r w:rsidRPr="000D19B5">
        <w:rPr>
          <w:rFonts w:asciiTheme="minorHAnsi" w:hAnsiTheme="minorHAnsi" w:cstheme="minorHAnsi"/>
        </w:rPr>
        <w:t>Development</w:t>
      </w:r>
      <w:r w:rsidR="00F666AC">
        <w:rPr>
          <w:rFonts w:asciiTheme="minorHAnsi" w:hAnsiTheme="minorHAnsi" w:cstheme="minorHAnsi"/>
        </w:rPr>
        <w:t xml:space="preserve"> Environment Setup</w:t>
      </w:r>
      <w:bookmarkEnd w:id="2"/>
    </w:p>
    <w:p w14:paraId="1CF8AD25" w14:textId="77777777" w:rsidR="0088028C" w:rsidRPr="0088028C" w:rsidRDefault="0088028C" w:rsidP="0088028C">
      <w:r>
        <w:t xml:space="preserve">In order to set up the project you will need </w:t>
      </w:r>
      <w:r w:rsidR="00C67008">
        <w:t>to follow</w:t>
      </w:r>
      <w:r>
        <w:t xml:space="preserve"> the steps below: </w:t>
      </w:r>
    </w:p>
    <w:p w14:paraId="0B17239C" w14:textId="77777777" w:rsidR="0088028C" w:rsidRPr="001D0B89" w:rsidRDefault="0088028C" w:rsidP="0088028C">
      <w:pPr>
        <w:pStyle w:val="Heading2"/>
        <w:rPr>
          <w:rFonts w:asciiTheme="minorHAnsi" w:eastAsia="Times New Roman" w:hAnsiTheme="minorHAnsi" w:cstheme="minorHAnsi"/>
        </w:rPr>
      </w:pPr>
      <w:bookmarkStart w:id="3" w:name="_Toc13539551"/>
      <w:r w:rsidRPr="001D0B89">
        <w:rPr>
          <w:rFonts w:asciiTheme="minorHAnsi" w:eastAsia="Times New Roman" w:hAnsiTheme="minorHAnsi" w:cstheme="minorHAnsi"/>
        </w:rPr>
        <w:t>1/ Java JDK 8 (</w:t>
      </w:r>
      <w:r w:rsidRPr="0088028C">
        <w:rPr>
          <w:rFonts w:asciiTheme="minorHAnsi" w:eastAsia="Times New Roman" w:hAnsiTheme="minorHAnsi" w:cstheme="minorHAnsi"/>
          <w:b/>
        </w:rPr>
        <w:t>64bi</w:t>
      </w:r>
      <w:r w:rsidRPr="001F5EF1">
        <w:rPr>
          <w:rFonts w:asciiTheme="minorHAnsi" w:eastAsia="Times New Roman" w:hAnsiTheme="minorHAnsi" w:cstheme="minorHAnsi"/>
          <w:b/>
        </w:rPr>
        <w:t>t</w:t>
      </w:r>
      <w:r w:rsidRPr="001D0B89">
        <w:rPr>
          <w:rFonts w:asciiTheme="minorHAnsi" w:eastAsia="Times New Roman" w:hAnsiTheme="minorHAnsi" w:cstheme="minorHAnsi"/>
        </w:rPr>
        <w:t>)</w:t>
      </w:r>
      <w:bookmarkEnd w:id="3"/>
    </w:p>
    <w:p w14:paraId="11BDDE42" w14:textId="11849514" w:rsidR="0088028C" w:rsidRPr="001D0B89" w:rsidRDefault="00A86CF7" w:rsidP="0088028C">
      <w:pPr>
        <w:shd w:val="clear" w:color="auto" w:fill="FFFFFF"/>
        <w:spacing w:after="0" w:line="240" w:lineRule="auto"/>
        <w:rPr>
          <w:rFonts w:eastAsia="Times New Roman" w:cstheme="minorHAnsi"/>
          <w:color w:val="252423"/>
          <w:sz w:val="21"/>
          <w:szCs w:val="21"/>
        </w:rPr>
      </w:pPr>
      <w:r w:rsidRPr="001D0B89">
        <w:rPr>
          <w:rFonts w:eastAsia="Times New Roman" w:cstheme="minorHAnsi"/>
          <w:color w:val="252423"/>
          <w:sz w:val="21"/>
          <w:szCs w:val="21"/>
        </w:rPr>
        <w:t>Download and install Java JDK 8</w:t>
      </w:r>
      <w:r>
        <w:rPr>
          <w:rFonts w:eastAsia="Times New Roman" w:cstheme="minorHAnsi"/>
          <w:color w:val="252423"/>
          <w:sz w:val="21"/>
          <w:szCs w:val="21"/>
        </w:rPr>
        <w:t xml:space="preserve"> (</w:t>
      </w:r>
      <w:r w:rsidRPr="0088028C">
        <w:rPr>
          <w:rFonts w:eastAsia="Times New Roman" w:cstheme="minorHAnsi"/>
          <w:b/>
          <w:color w:val="252423"/>
          <w:sz w:val="21"/>
          <w:szCs w:val="21"/>
        </w:rPr>
        <w:t>64bit</w:t>
      </w:r>
      <w:r>
        <w:rPr>
          <w:rFonts w:eastAsia="Times New Roman" w:cstheme="minorHAnsi"/>
          <w:color w:val="252423"/>
          <w:sz w:val="21"/>
          <w:szCs w:val="21"/>
        </w:rPr>
        <w:t>)</w:t>
      </w:r>
      <w:r w:rsidRPr="001D0B89">
        <w:rPr>
          <w:rFonts w:eastAsia="Times New Roman" w:cstheme="minorHAnsi"/>
          <w:color w:val="252423"/>
          <w:sz w:val="21"/>
          <w:szCs w:val="21"/>
        </w:rPr>
        <w:t xml:space="preserve"> from the link </w:t>
      </w:r>
    </w:p>
    <w:p w14:paraId="3C044180" w14:textId="77777777" w:rsidR="0088028C" w:rsidRPr="001D0B89" w:rsidRDefault="003233C6" w:rsidP="0088028C">
      <w:pPr>
        <w:shd w:val="clear" w:color="auto" w:fill="FFFFFF"/>
        <w:spacing w:after="0" w:line="240" w:lineRule="auto"/>
        <w:rPr>
          <w:rFonts w:eastAsia="Times New Roman" w:cstheme="minorHAnsi"/>
          <w:color w:val="252423"/>
          <w:sz w:val="21"/>
          <w:szCs w:val="21"/>
        </w:rPr>
      </w:pPr>
      <w:hyperlink r:id="rId8" w:tgtFrame="_blank" w:tooltip="http://www.oracle.com/technetwork/java/javase/downloads/jdk8-downloads-2133151.html" w:history="1">
        <w:r w:rsidR="0088028C" w:rsidRPr="001D0B89">
          <w:rPr>
            <w:rFonts w:eastAsia="Times New Roman" w:cstheme="minorHAnsi"/>
            <w:color w:val="6264A7"/>
            <w:sz w:val="21"/>
            <w:szCs w:val="21"/>
          </w:rPr>
          <w:t>http://www.oracle.com/technetwork/java/javase/downloads/jdk8-downloads-2133151.html</w:t>
        </w:r>
      </w:hyperlink>
    </w:p>
    <w:p w14:paraId="0A5195D5" w14:textId="77777777" w:rsidR="0088028C" w:rsidRPr="001D0B89" w:rsidRDefault="0088028C" w:rsidP="0088028C">
      <w:pPr>
        <w:rPr>
          <w:rFonts w:cstheme="minorHAnsi"/>
        </w:rPr>
      </w:pPr>
    </w:p>
    <w:p w14:paraId="76EDC70B" w14:textId="77777777" w:rsidR="00BF65ED" w:rsidRDefault="0088028C" w:rsidP="0088028C">
      <w:pPr>
        <w:pStyle w:val="Heading2"/>
        <w:rPr>
          <w:rFonts w:asciiTheme="minorHAnsi" w:hAnsiTheme="minorHAnsi" w:cstheme="minorHAnsi"/>
        </w:rPr>
      </w:pPr>
      <w:bookmarkStart w:id="4" w:name="_Toc13539552"/>
      <w:r w:rsidRPr="001D0B89">
        <w:rPr>
          <w:rFonts w:asciiTheme="minorHAnsi" w:hAnsiTheme="minorHAnsi" w:cstheme="minorHAnsi"/>
        </w:rPr>
        <w:t>2/ Eclipse STS (</w:t>
      </w:r>
      <w:r w:rsidRPr="0088028C">
        <w:rPr>
          <w:rFonts w:asciiTheme="minorHAnsi" w:hAnsiTheme="minorHAnsi" w:cstheme="minorHAnsi"/>
          <w:b/>
        </w:rPr>
        <w:t>64bit</w:t>
      </w:r>
      <w:r w:rsidR="00BF65ED">
        <w:rPr>
          <w:rFonts w:asciiTheme="minorHAnsi" w:hAnsiTheme="minorHAnsi" w:cstheme="minorHAnsi"/>
        </w:rPr>
        <w:t>)</w:t>
      </w:r>
      <w:bookmarkEnd w:id="4"/>
    </w:p>
    <w:p w14:paraId="1AF9F9D1" w14:textId="77777777" w:rsidR="0088028C" w:rsidRPr="00BF65ED" w:rsidRDefault="0088028C" w:rsidP="0088028C">
      <w:pPr>
        <w:numPr>
          <w:ilvl w:val="0"/>
          <w:numId w:val="13"/>
        </w:numPr>
        <w:spacing w:before="100" w:beforeAutospacing="1" w:after="100" w:afterAutospacing="1" w:line="240" w:lineRule="auto"/>
        <w:rPr>
          <w:rStyle w:val="Hyperlink"/>
          <w:rFonts w:cstheme="minorHAnsi"/>
          <w:color w:val="auto"/>
          <w:u w:val="none"/>
        </w:rPr>
      </w:pPr>
      <w:r w:rsidRPr="001D0B89">
        <w:rPr>
          <w:rFonts w:cstheme="minorHAnsi"/>
        </w:rPr>
        <w:t xml:space="preserve">Download and extract Eclipse STS to </w:t>
      </w:r>
      <w:r w:rsidR="00BF65ED" w:rsidRPr="00BF65ED">
        <w:rPr>
          <w:rFonts w:ascii="Consolas" w:hAnsi="Consolas" w:cstheme="minorHAnsi"/>
          <w:sz w:val="18"/>
          <w:shd w:val="clear" w:color="auto" w:fill="E7E6E6" w:themeFill="background2"/>
        </w:rPr>
        <w:t>c:/</w:t>
      </w:r>
      <w:r w:rsidR="00BF65ED">
        <w:rPr>
          <w:rFonts w:ascii="Consolas" w:hAnsi="Consolas" w:cstheme="minorHAnsi"/>
          <w:sz w:val="18"/>
          <w:shd w:val="clear" w:color="auto" w:fill="E7E6E6" w:themeFill="background2"/>
        </w:rPr>
        <w:t>sts</w:t>
      </w:r>
      <w:r w:rsidR="00BF65ED" w:rsidRPr="001D0B89">
        <w:rPr>
          <w:rFonts w:cstheme="minorHAnsi"/>
        </w:rPr>
        <w:t xml:space="preserve"> </w:t>
      </w:r>
      <w:r w:rsidRPr="001D0B89">
        <w:rPr>
          <w:rFonts w:cstheme="minorHAnsi"/>
        </w:rPr>
        <w:t>from</w:t>
      </w:r>
      <w:r w:rsidRPr="001D0B89">
        <w:rPr>
          <w:rFonts w:cstheme="minorHAnsi"/>
          <w:shd w:val="clear" w:color="auto" w:fill="F0F2F4"/>
        </w:rPr>
        <w:t xml:space="preserve"> </w:t>
      </w:r>
      <w:hyperlink r:id="rId9" w:tgtFrame="_blank" w:tooltip="http://download.springsource.com/release/STS/3.9.5.RELEASE/dist/e4.8/spring-tool-suite-3.9.5.RELEASE-e4.8.0-win32-x86_64.zip" w:history="1">
        <w:r w:rsidRPr="001D0B89">
          <w:rPr>
            <w:rStyle w:val="Hyperlink"/>
            <w:rFonts w:cstheme="minorHAnsi"/>
            <w:shd w:val="clear" w:color="auto" w:fill="F0F2F4"/>
          </w:rPr>
          <w:t>http://download.springsource.com/release/STS/3.9.5.RELEASE/dist/e4.8/spring-tool-suite-3.9.5.RELEASE-e4.8.0-win32-x86_64.zip</w:t>
        </w:r>
      </w:hyperlink>
    </w:p>
    <w:p w14:paraId="02F1947B" w14:textId="0129757E" w:rsidR="00BF65ED" w:rsidRPr="00BF65ED" w:rsidRDefault="00BF65ED" w:rsidP="0088028C">
      <w:pPr>
        <w:numPr>
          <w:ilvl w:val="0"/>
          <w:numId w:val="13"/>
        </w:numPr>
        <w:spacing w:before="100" w:beforeAutospacing="1" w:after="100" w:afterAutospacing="1" w:line="240" w:lineRule="auto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Create a folder in </w:t>
      </w:r>
      <w:r w:rsidRPr="00BF65ED">
        <w:rPr>
          <w:rFonts w:ascii="Consolas" w:hAnsi="Consolas" w:cstheme="minorHAnsi"/>
          <w:sz w:val="18"/>
          <w:shd w:val="clear" w:color="auto" w:fill="E7E6E6" w:themeFill="background2"/>
        </w:rPr>
        <w:t>c:/</w:t>
      </w:r>
      <w:r w:rsidR="005F6E14">
        <w:rPr>
          <w:rFonts w:ascii="Consolas" w:hAnsi="Consolas" w:cstheme="minorHAnsi"/>
          <w:sz w:val="18"/>
          <w:shd w:val="clear" w:color="auto" w:fill="E7E6E6" w:themeFill="background2"/>
        </w:rPr>
        <w:t>School_Management_System</w:t>
      </w:r>
    </w:p>
    <w:p w14:paraId="08D9E617" w14:textId="77777777" w:rsidR="00BF65ED" w:rsidRPr="001D0B89" w:rsidRDefault="00BF65ED" w:rsidP="0088028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Fonts w:cstheme="minorHAnsi"/>
        </w:rPr>
        <w:t>Run Eclipse STS.</w:t>
      </w:r>
    </w:p>
    <w:p w14:paraId="2A5CA4B3" w14:textId="107702A3" w:rsidR="00BF65ED" w:rsidRDefault="0088028C" w:rsidP="00FC0FD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1D0B89">
        <w:rPr>
          <w:rFonts w:cstheme="minorHAnsi"/>
        </w:rPr>
        <w:t xml:space="preserve">Use </w:t>
      </w:r>
      <w:r w:rsidR="00BF65ED" w:rsidRPr="00BF65ED">
        <w:rPr>
          <w:rFonts w:ascii="Consolas" w:hAnsi="Consolas" w:cstheme="minorHAnsi"/>
          <w:sz w:val="18"/>
          <w:shd w:val="clear" w:color="auto" w:fill="E7E6E6" w:themeFill="background2"/>
        </w:rPr>
        <w:t>c:/</w:t>
      </w:r>
      <w:r w:rsidR="00BF65ED">
        <w:rPr>
          <w:rFonts w:ascii="Consolas" w:hAnsi="Consolas" w:cstheme="minorHAnsi"/>
          <w:sz w:val="18"/>
          <w:shd w:val="clear" w:color="auto" w:fill="E7E6E6" w:themeFill="background2"/>
        </w:rPr>
        <w:t>workspace</w:t>
      </w:r>
      <w:r w:rsidR="00BF65ED" w:rsidRPr="001D0B89">
        <w:rPr>
          <w:rFonts w:cstheme="minorHAnsi"/>
        </w:rPr>
        <w:t xml:space="preserve"> </w:t>
      </w:r>
      <w:r w:rsidRPr="001D0B89">
        <w:rPr>
          <w:rFonts w:cstheme="minorHAnsi"/>
        </w:rPr>
        <w:t>as default workspace.</w:t>
      </w:r>
    </w:p>
    <w:p w14:paraId="40ACDDFD" w14:textId="17863E34" w:rsidR="00A86CF7" w:rsidRDefault="00A86CF7" w:rsidP="00A86CF7">
      <w:pPr>
        <w:pStyle w:val="Heading2"/>
        <w:rPr>
          <w:rFonts w:asciiTheme="minorHAnsi" w:hAnsiTheme="minorHAnsi" w:cstheme="minorHAnsi"/>
        </w:rPr>
      </w:pPr>
      <w:bookmarkStart w:id="5" w:name="_Toc13539553"/>
      <w:r>
        <w:t>3/ MySQL</w:t>
      </w:r>
      <w:r w:rsidR="0001607E">
        <w:t xml:space="preserve"> 8</w:t>
      </w:r>
      <w:r>
        <w:t xml:space="preserve"> </w:t>
      </w:r>
      <w:r w:rsidRPr="001D0B89">
        <w:rPr>
          <w:rFonts w:asciiTheme="minorHAnsi" w:hAnsiTheme="minorHAnsi" w:cstheme="minorHAnsi"/>
        </w:rPr>
        <w:t>(</w:t>
      </w:r>
      <w:r w:rsidRPr="0088028C">
        <w:rPr>
          <w:rFonts w:asciiTheme="minorHAnsi" w:hAnsiTheme="minorHAnsi" w:cstheme="minorHAnsi"/>
          <w:b/>
        </w:rPr>
        <w:t>64bit</w:t>
      </w:r>
      <w:r>
        <w:rPr>
          <w:rFonts w:asciiTheme="minorHAnsi" w:hAnsiTheme="minorHAnsi" w:cstheme="minorHAnsi"/>
        </w:rPr>
        <w:t>)</w:t>
      </w:r>
      <w:bookmarkEnd w:id="5"/>
    </w:p>
    <w:p w14:paraId="35B6FA6A" w14:textId="5D3D07B1" w:rsidR="00A86CF7" w:rsidRPr="00A86CF7" w:rsidRDefault="00A86CF7" w:rsidP="00A86CF7">
      <w:r w:rsidRPr="001D0B89">
        <w:rPr>
          <w:rFonts w:eastAsia="Times New Roman" w:cstheme="minorHAnsi"/>
          <w:color w:val="252423"/>
          <w:sz w:val="21"/>
          <w:szCs w:val="21"/>
        </w:rPr>
        <w:t xml:space="preserve">Download and install </w:t>
      </w:r>
      <w:r>
        <w:rPr>
          <w:rFonts w:eastAsia="Times New Roman" w:cstheme="minorHAnsi"/>
          <w:color w:val="252423"/>
          <w:sz w:val="21"/>
          <w:szCs w:val="21"/>
        </w:rPr>
        <w:t>MySQL community server</w:t>
      </w:r>
      <w:r w:rsidRPr="001D0B89">
        <w:rPr>
          <w:rFonts w:eastAsia="Times New Roman" w:cstheme="minorHAnsi"/>
          <w:color w:val="252423"/>
          <w:sz w:val="21"/>
          <w:szCs w:val="21"/>
        </w:rPr>
        <w:t xml:space="preserve"> 8</w:t>
      </w:r>
      <w:r>
        <w:rPr>
          <w:rFonts w:eastAsia="Times New Roman" w:cstheme="minorHAnsi"/>
          <w:color w:val="252423"/>
          <w:sz w:val="21"/>
          <w:szCs w:val="21"/>
        </w:rPr>
        <w:t xml:space="preserve"> (</w:t>
      </w:r>
      <w:r w:rsidRPr="0088028C">
        <w:rPr>
          <w:rFonts w:eastAsia="Times New Roman" w:cstheme="minorHAnsi"/>
          <w:b/>
          <w:color w:val="252423"/>
          <w:sz w:val="21"/>
          <w:szCs w:val="21"/>
        </w:rPr>
        <w:t>64bit</w:t>
      </w:r>
      <w:r>
        <w:rPr>
          <w:rFonts w:eastAsia="Times New Roman" w:cstheme="minorHAnsi"/>
          <w:color w:val="252423"/>
          <w:sz w:val="21"/>
          <w:szCs w:val="21"/>
        </w:rPr>
        <w:t>)</w:t>
      </w:r>
      <w:r w:rsidRPr="001D0B89">
        <w:rPr>
          <w:rFonts w:eastAsia="Times New Roman" w:cstheme="minorHAnsi"/>
          <w:color w:val="252423"/>
          <w:sz w:val="21"/>
          <w:szCs w:val="21"/>
        </w:rPr>
        <w:t xml:space="preserve"> from the link </w:t>
      </w:r>
    </w:p>
    <w:p w14:paraId="79DCCF1E" w14:textId="45C74C44" w:rsidR="00A86CF7" w:rsidRPr="00A86CF7" w:rsidRDefault="00A86CF7" w:rsidP="00A86CF7">
      <w:hyperlink r:id="rId10" w:history="1">
        <w:r>
          <w:rPr>
            <w:rStyle w:val="Hyperlink"/>
          </w:rPr>
          <w:t>https://dev.mysql.com/downloads/mysql/</w:t>
        </w:r>
      </w:hyperlink>
    </w:p>
    <w:p w14:paraId="3F27352B" w14:textId="5489C382" w:rsidR="0088028C" w:rsidRDefault="0001607E" w:rsidP="0088028C">
      <w:pPr>
        <w:pStyle w:val="Heading2"/>
        <w:rPr>
          <w:rFonts w:asciiTheme="minorHAnsi" w:hAnsiTheme="minorHAnsi" w:cstheme="minorHAnsi"/>
        </w:rPr>
      </w:pPr>
      <w:bookmarkStart w:id="6" w:name="_Toc13539554"/>
      <w:r>
        <w:rPr>
          <w:rFonts w:asciiTheme="minorHAnsi" w:hAnsiTheme="minorHAnsi" w:cstheme="minorHAnsi"/>
        </w:rPr>
        <w:t>4</w:t>
      </w:r>
      <w:r w:rsidR="0088028C" w:rsidRPr="001D0B89">
        <w:rPr>
          <w:rFonts w:asciiTheme="minorHAnsi" w:hAnsiTheme="minorHAnsi" w:cstheme="minorHAnsi"/>
        </w:rPr>
        <w:t>/</w:t>
      </w:r>
      <w:r w:rsidR="005156C6">
        <w:rPr>
          <w:rFonts w:asciiTheme="minorHAnsi" w:hAnsiTheme="minorHAnsi" w:cstheme="minorHAnsi"/>
        </w:rPr>
        <w:t>Import project and Git</w:t>
      </w:r>
      <w:r w:rsidR="0088028C" w:rsidRPr="001D0B89">
        <w:rPr>
          <w:rFonts w:asciiTheme="minorHAnsi" w:hAnsiTheme="minorHAnsi" w:cstheme="minorHAnsi"/>
        </w:rPr>
        <w:t xml:space="preserve"> repositor</w:t>
      </w:r>
      <w:r w:rsidR="005156C6">
        <w:rPr>
          <w:rFonts w:asciiTheme="minorHAnsi" w:hAnsiTheme="minorHAnsi" w:cstheme="minorHAnsi"/>
        </w:rPr>
        <w:t>y</w:t>
      </w:r>
      <w:bookmarkEnd w:id="6"/>
    </w:p>
    <w:p w14:paraId="5E2F8E85" w14:textId="64E7A72F" w:rsidR="0088028C" w:rsidRDefault="0088028C" w:rsidP="0088028C">
      <w:pPr>
        <w:shd w:val="clear" w:color="auto" w:fill="FFFFFF"/>
        <w:rPr>
          <w:rFonts w:cstheme="minorHAnsi"/>
          <w:color w:val="252423"/>
          <w:sz w:val="21"/>
          <w:szCs w:val="21"/>
        </w:rPr>
      </w:pPr>
      <w:r>
        <w:rPr>
          <w:rFonts w:cstheme="minorHAnsi"/>
          <w:color w:val="252423"/>
          <w:sz w:val="21"/>
          <w:szCs w:val="21"/>
        </w:rPr>
        <w:t>The pr</w:t>
      </w:r>
      <w:r w:rsidR="005156C6">
        <w:rPr>
          <w:rFonts w:cstheme="minorHAnsi"/>
          <w:color w:val="252423"/>
          <w:sz w:val="21"/>
          <w:szCs w:val="21"/>
        </w:rPr>
        <w:t>oject source code is hosted on</w:t>
      </w:r>
      <w:r w:rsidR="000E772D">
        <w:rPr>
          <w:rFonts w:cstheme="minorHAnsi"/>
          <w:color w:val="252423"/>
          <w:sz w:val="21"/>
          <w:szCs w:val="21"/>
        </w:rPr>
        <w:t xml:space="preserve"> </w:t>
      </w:r>
      <w:proofErr w:type="spellStart"/>
      <w:r w:rsidR="000E772D">
        <w:rPr>
          <w:rFonts w:cstheme="minorHAnsi"/>
          <w:color w:val="252423"/>
          <w:sz w:val="21"/>
          <w:szCs w:val="21"/>
        </w:rPr>
        <w:t>Github</w:t>
      </w:r>
      <w:proofErr w:type="spellEnd"/>
      <w:r>
        <w:rPr>
          <w:rFonts w:cstheme="minorHAnsi"/>
          <w:color w:val="252423"/>
          <w:sz w:val="21"/>
          <w:szCs w:val="21"/>
        </w:rPr>
        <w:t xml:space="preserve"> under the </w:t>
      </w:r>
      <w:r w:rsidR="00416CAB">
        <w:rPr>
          <w:rFonts w:cstheme="minorHAnsi"/>
          <w:color w:val="252423"/>
          <w:sz w:val="21"/>
          <w:szCs w:val="21"/>
        </w:rPr>
        <w:t>URL</w:t>
      </w:r>
      <w:r>
        <w:rPr>
          <w:rFonts w:cstheme="minorHAnsi"/>
          <w:color w:val="252423"/>
          <w:sz w:val="21"/>
          <w:szCs w:val="21"/>
        </w:rPr>
        <w:t xml:space="preserve"> below:</w:t>
      </w:r>
    </w:p>
    <w:p w14:paraId="5678C373" w14:textId="12B81797" w:rsidR="0088028C" w:rsidRPr="000E772D" w:rsidRDefault="000E772D" w:rsidP="0088028C">
      <w:pPr>
        <w:shd w:val="clear" w:color="auto" w:fill="FFFFFF"/>
        <w:spacing w:after="0"/>
        <w:rPr>
          <w:rFonts w:cstheme="minorHAnsi"/>
          <w:color w:val="252423"/>
          <w:sz w:val="21"/>
          <w:szCs w:val="21"/>
        </w:rPr>
      </w:pPr>
      <w:hyperlink r:id="rId11" w:history="1">
        <w:r w:rsidRPr="000E772D">
          <w:rPr>
            <w:rStyle w:val="Hyperlink"/>
            <w:u w:val="none"/>
          </w:rPr>
          <w:t>https://github.com/JalalSordo/school-management-system</w:t>
        </w:r>
      </w:hyperlink>
    </w:p>
    <w:p w14:paraId="71EEFC6C" w14:textId="77777777" w:rsidR="001101B8" w:rsidRDefault="001101B8" w:rsidP="001101B8">
      <w:pPr>
        <w:pStyle w:val="IntenseQuote"/>
        <w:spacing w:before="0" w:after="0" w:line="240" w:lineRule="auto"/>
        <w:ind w:left="0"/>
        <w:jc w:val="left"/>
      </w:pPr>
      <w:r w:rsidRPr="001101B8">
        <w:rPr>
          <w:b/>
          <w:sz w:val="28"/>
          <w:szCs w:val="28"/>
        </w:rPr>
        <w:t>Note</w:t>
      </w:r>
      <w:r>
        <w:t>:</w:t>
      </w:r>
    </w:p>
    <w:p w14:paraId="7856BFC8" w14:textId="301F9942" w:rsidR="0088028C" w:rsidRDefault="0088028C" w:rsidP="001101B8">
      <w:pPr>
        <w:pStyle w:val="IntenseQuote"/>
        <w:spacing w:before="0" w:after="0" w:line="240" w:lineRule="auto"/>
        <w:ind w:left="0"/>
        <w:jc w:val="left"/>
      </w:pPr>
      <w:r>
        <w:t xml:space="preserve">Up to the moment when this document was written </w:t>
      </w:r>
      <w:proofErr w:type="gramStart"/>
      <w:r w:rsidR="00250947">
        <w:t xml:space="preserve">one </w:t>
      </w:r>
      <w:r>
        <w:t xml:space="preserve"> branch</w:t>
      </w:r>
      <w:proofErr w:type="gramEnd"/>
      <w:r w:rsidR="00250947">
        <w:t xml:space="preserve"> </w:t>
      </w:r>
      <w:r w:rsidR="00F72141">
        <w:t>have existed</w:t>
      </w:r>
      <w:r>
        <w:t>:</w:t>
      </w:r>
    </w:p>
    <w:p w14:paraId="330841EF" w14:textId="77777777" w:rsidR="0088028C" w:rsidRPr="005156C6" w:rsidRDefault="001101B8" w:rsidP="001101B8">
      <w:pPr>
        <w:pStyle w:val="IntenseQuote"/>
        <w:shd w:val="clear" w:color="auto" w:fill="E7E6E6" w:themeFill="background2"/>
        <w:spacing w:before="0" w:after="0" w:line="240" w:lineRule="auto"/>
        <w:ind w:left="0"/>
        <w:jc w:val="left"/>
        <w:rPr>
          <w:color w:val="auto"/>
          <w:sz w:val="18"/>
        </w:rPr>
      </w:pPr>
      <w:r>
        <w:rPr>
          <w:color w:val="auto"/>
          <w:sz w:val="18"/>
        </w:rPr>
        <w:t>m</w:t>
      </w:r>
      <w:r w:rsidR="0088028C" w:rsidRPr="005156C6">
        <w:rPr>
          <w:color w:val="auto"/>
          <w:sz w:val="18"/>
        </w:rPr>
        <w:t>aster</w:t>
      </w:r>
      <w:r>
        <w:rPr>
          <w:color w:val="auto"/>
          <w:sz w:val="18"/>
        </w:rPr>
        <w:t xml:space="preserve"> (main stream of the </w:t>
      </w:r>
      <w:proofErr w:type="gramStart"/>
      <w:r>
        <w:rPr>
          <w:color w:val="auto"/>
          <w:sz w:val="18"/>
        </w:rPr>
        <w:t>development )</w:t>
      </w:r>
      <w:proofErr w:type="gramEnd"/>
    </w:p>
    <w:p w14:paraId="5D31DA4F" w14:textId="77777777" w:rsidR="00364652" w:rsidRDefault="0088028C" w:rsidP="0088028C">
      <w:pPr>
        <w:pStyle w:val="ListParagraph"/>
        <w:numPr>
          <w:ilvl w:val="0"/>
          <w:numId w:val="14"/>
        </w:numPr>
      </w:pPr>
      <w:r>
        <w:t xml:space="preserve">In eclipse STS click </w:t>
      </w:r>
      <w:r w:rsidRPr="00BF65ED">
        <w:rPr>
          <w:b/>
        </w:rPr>
        <w:t>File&gt;</w:t>
      </w:r>
      <w:r w:rsidR="00897274">
        <w:rPr>
          <w:b/>
        </w:rPr>
        <w:t xml:space="preserve"> </w:t>
      </w:r>
      <w:r w:rsidRPr="00BF65ED">
        <w:rPr>
          <w:b/>
        </w:rPr>
        <w:t>Import…</w:t>
      </w:r>
    </w:p>
    <w:p w14:paraId="5C90EAA1" w14:textId="77777777" w:rsidR="0088028C" w:rsidRDefault="0088028C" w:rsidP="0088028C">
      <w:pPr>
        <w:pStyle w:val="ListParagraph"/>
        <w:numPr>
          <w:ilvl w:val="0"/>
          <w:numId w:val="14"/>
        </w:numPr>
      </w:pPr>
      <w:r>
        <w:t xml:space="preserve">In the new Window Select </w:t>
      </w:r>
      <w:r w:rsidRPr="00BF65ED">
        <w:rPr>
          <w:b/>
        </w:rPr>
        <w:t>Git&gt;</w:t>
      </w:r>
      <w:r w:rsidR="00897274">
        <w:rPr>
          <w:b/>
        </w:rPr>
        <w:t xml:space="preserve"> </w:t>
      </w:r>
      <w:r w:rsidRPr="00BF65ED">
        <w:rPr>
          <w:b/>
        </w:rPr>
        <w:t xml:space="preserve">Projects from Git </w:t>
      </w:r>
      <w:r>
        <w:t xml:space="preserve">and click </w:t>
      </w:r>
      <w:r w:rsidRPr="00BF65ED">
        <w:rPr>
          <w:b/>
        </w:rPr>
        <w:t>Next</w:t>
      </w:r>
      <w:r w:rsidR="00C67008">
        <w:rPr>
          <w:b/>
        </w:rPr>
        <w:t>.</w:t>
      </w:r>
    </w:p>
    <w:p w14:paraId="3E860BD6" w14:textId="77777777" w:rsidR="0088028C" w:rsidRDefault="0088028C" w:rsidP="0088028C">
      <w:pPr>
        <w:pStyle w:val="ListParagraph"/>
        <w:numPr>
          <w:ilvl w:val="0"/>
          <w:numId w:val="14"/>
        </w:numPr>
      </w:pPr>
      <w:r>
        <w:t xml:space="preserve">Select </w:t>
      </w:r>
      <w:r w:rsidRPr="00BF65ED">
        <w:rPr>
          <w:b/>
        </w:rPr>
        <w:t>Clone URI</w:t>
      </w:r>
      <w:r>
        <w:t xml:space="preserve"> and click </w:t>
      </w:r>
      <w:r w:rsidRPr="00BF65ED">
        <w:rPr>
          <w:b/>
        </w:rPr>
        <w:t>Next</w:t>
      </w:r>
      <w:r w:rsidR="00C67008">
        <w:rPr>
          <w:b/>
        </w:rPr>
        <w:t>.</w:t>
      </w:r>
    </w:p>
    <w:p w14:paraId="3780F96B" w14:textId="77777777" w:rsidR="0088028C" w:rsidRDefault="00BF65ED" w:rsidP="0088028C">
      <w:pPr>
        <w:pStyle w:val="ListParagraph"/>
        <w:numPr>
          <w:ilvl w:val="0"/>
          <w:numId w:val="14"/>
        </w:numPr>
      </w:pPr>
      <w:r>
        <w:t xml:space="preserve">Paste the Git repository URL above in </w:t>
      </w:r>
      <w:r w:rsidRPr="00BF65ED">
        <w:rPr>
          <w:b/>
        </w:rPr>
        <w:t>URI Field</w:t>
      </w:r>
      <w:r>
        <w:t>.</w:t>
      </w:r>
    </w:p>
    <w:p w14:paraId="4FDDA336" w14:textId="357FF466" w:rsidR="00BF65ED" w:rsidRDefault="00BF65ED" w:rsidP="0088028C">
      <w:pPr>
        <w:pStyle w:val="ListParagraph"/>
        <w:numPr>
          <w:ilvl w:val="0"/>
          <w:numId w:val="14"/>
        </w:numPr>
      </w:pPr>
      <w:r>
        <w:lastRenderedPageBreak/>
        <w:t xml:space="preserve">Select </w:t>
      </w:r>
      <w:r w:rsidRPr="00BF65ED">
        <w:rPr>
          <w:b/>
        </w:rPr>
        <w:t>master</w:t>
      </w:r>
      <w:r>
        <w:t xml:space="preserve"> branch click </w:t>
      </w:r>
      <w:r w:rsidRPr="00BF65ED">
        <w:rPr>
          <w:b/>
        </w:rPr>
        <w:t>Next</w:t>
      </w:r>
      <w:r>
        <w:t>.</w:t>
      </w:r>
    </w:p>
    <w:p w14:paraId="04CB40A9" w14:textId="16B4B0C4" w:rsidR="00BF65ED" w:rsidRPr="00BF65ED" w:rsidRDefault="00BF65ED" w:rsidP="0088028C">
      <w:pPr>
        <w:pStyle w:val="ListParagraph"/>
        <w:numPr>
          <w:ilvl w:val="0"/>
          <w:numId w:val="14"/>
        </w:numPr>
      </w:pPr>
      <w:r>
        <w:t xml:space="preserve">In the Destination/Directory use </w:t>
      </w:r>
      <w:r w:rsidRPr="00BF65ED">
        <w:rPr>
          <w:rFonts w:ascii="Consolas" w:hAnsi="Consolas" w:cstheme="minorHAnsi"/>
          <w:sz w:val="18"/>
          <w:shd w:val="clear" w:color="auto" w:fill="E7E6E6" w:themeFill="background2"/>
        </w:rPr>
        <w:t>c:/</w:t>
      </w:r>
      <w:r w:rsidR="00F72141">
        <w:rPr>
          <w:rFonts w:ascii="Consolas" w:hAnsi="Consolas" w:cstheme="minorHAnsi"/>
          <w:sz w:val="18"/>
          <w:shd w:val="clear" w:color="auto" w:fill="E7E6E6" w:themeFill="background2"/>
        </w:rPr>
        <w:t>School_Management_System</w:t>
      </w:r>
    </w:p>
    <w:p w14:paraId="047C5868" w14:textId="77777777" w:rsidR="00BF65ED" w:rsidRDefault="00BF65ED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 w:rsidRPr="00BF65ED">
        <w:t xml:space="preserve">Keep </w:t>
      </w:r>
      <w:r w:rsidRPr="005727F5">
        <w:rPr>
          <w:b/>
        </w:rPr>
        <w:t>remote name</w:t>
      </w:r>
      <w:r w:rsidRPr="00BF65ED">
        <w:t xml:space="preserve"> as </w:t>
      </w:r>
      <w:r w:rsidRPr="005727F5">
        <w:rPr>
          <w:b/>
        </w:rPr>
        <w:t>origin</w:t>
      </w:r>
      <w:r w:rsidR="005727F5">
        <w:t xml:space="preserve"> and click </w:t>
      </w:r>
      <w:r w:rsidR="005727F5" w:rsidRPr="005727F5">
        <w:rPr>
          <w:b/>
        </w:rPr>
        <w:t>N</w:t>
      </w:r>
      <w:r w:rsidRPr="005727F5">
        <w:rPr>
          <w:b/>
        </w:rPr>
        <w:t>ext</w:t>
      </w:r>
      <w:r w:rsidR="005727F5">
        <w:t>.</w:t>
      </w:r>
    </w:p>
    <w:p w14:paraId="31584C6C" w14:textId="77777777" w:rsidR="005727F5" w:rsidRDefault="005727F5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>
        <w:t xml:space="preserve">Select Import as </w:t>
      </w:r>
      <w:r w:rsidRPr="005727F5">
        <w:rPr>
          <w:b/>
        </w:rPr>
        <w:t>general project</w:t>
      </w:r>
      <w:r>
        <w:t xml:space="preserve"> click </w:t>
      </w:r>
      <w:r w:rsidRPr="005727F5">
        <w:rPr>
          <w:b/>
        </w:rPr>
        <w:t>Next</w:t>
      </w:r>
      <w:r>
        <w:t>.</w:t>
      </w:r>
    </w:p>
    <w:p w14:paraId="23789F62" w14:textId="134C298B" w:rsidR="005727F5" w:rsidRDefault="005727F5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>
        <w:t xml:space="preserve">In this last window </w:t>
      </w:r>
      <w:r w:rsidR="00FE671A">
        <w:t xml:space="preserve">you can define a </w:t>
      </w:r>
      <w:r w:rsidR="00FE671A" w:rsidRPr="00FE671A">
        <w:rPr>
          <w:b/>
        </w:rPr>
        <w:t>name</w:t>
      </w:r>
      <w:r w:rsidR="00FE671A">
        <w:t xml:space="preserve"> for the project (If you are targeting a specific branch </w:t>
      </w:r>
      <w:r w:rsidR="00C67008">
        <w:t xml:space="preserve">it is recommended to </w:t>
      </w:r>
      <w:r w:rsidR="00FE671A">
        <w:t xml:space="preserve">append </w:t>
      </w:r>
      <w:r w:rsidR="00C67008">
        <w:t>the branch name</w:t>
      </w:r>
      <w:r w:rsidR="00FE671A">
        <w:t xml:space="preserve"> to the </w:t>
      </w:r>
      <w:r w:rsidR="00FE671A" w:rsidRPr="00FE671A">
        <w:rPr>
          <w:b/>
        </w:rPr>
        <w:t>name of the project</w:t>
      </w:r>
      <w:r w:rsidR="00FE671A">
        <w:t xml:space="preserve"> </w:t>
      </w:r>
      <w:r w:rsidR="00416CAB">
        <w:t>e.g.</w:t>
      </w:r>
      <w:r w:rsidR="00FE671A">
        <w:t xml:space="preserve">: </w:t>
      </w:r>
      <w:r w:rsidR="00FE671A" w:rsidRPr="00C67008">
        <w:rPr>
          <w:i/>
        </w:rPr>
        <w:t>ticket-easy-branchName</w:t>
      </w:r>
      <w:r w:rsidR="00FE671A">
        <w:t>),</w:t>
      </w:r>
      <w:r>
        <w:t xml:space="preserve"> click </w:t>
      </w:r>
      <w:r w:rsidRPr="005727F5">
        <w:rPr>
          <w:b/>
        </w:rPr>
        <w:t>Next</w:t>
      </w:r>
      <w:r>
        <w:t>.</w:t>
      </w:r>
      <w:r w:rsidR="00F72141">
        <w:t>(Actually there’s just master branch so far , so append it).</w:t>
      </w:r>
    </w:p>
    <w:p w14:paraId="65872567" w14:textId="2757005F" w:rsidR="00FE671A" w:rsidRDefault="00FE671A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>
        <w:t xml:space="preserve">Now in the Eclipse Projects tree (far left) right click on the newly imported </w:t>
      </w:r>
      <w:r w:rsidR="00F72141">
        <w:rPr>
          <w:i/>
        </w:rPr>
        <w:t xml:space="preserve">School </w:t>
      </w:r>
      <w:r w:rsidR="007356E4">
        <w:rPr>
          <w:i/>
        </w:rPr>
        <w:t>Management</w:t>
      </w:r>
      <w:r w:rsidR="00F72141">
        <w:rPr>
          <w:i/>
        </w:rPr>
        <w:t xml:space="preserve"> System</w:t>
      </w:r>
      <w:r>
        <w:t xml:space="preserve"> project.</w:t>
      </w:r>
    </w:p>
    <w:p w14:paraId="0CB2C01B" w14:textId="77777777" w:rsidR="00FE671A" w:rsidRPr="00FE671A" w:rsidRDefault="00FE671A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>
        <w:t xml:space="preserve">Select </w:t>
      </w:r>
      <w:r w:rsidRPr="00FE671A">
        <w:rPr>
          <w:b/>
        </w:rPr>
        <w:t>Configure</w:t>
      </w:r>
      <w:r>
        <w:t>&gt;</w:t>
      </w:r>
      <w:r w:rsidR="00C67008">
        <w:t xml:space="preserve"> C</w:t>
      </w:r>
      <w:r w:rsidRPr="00FE671A">
        <w:rPr>
          <w:b/>
        </w:rPr>
        <w:t>onvert to Maven project</w:t>
      </w:r>
    </w:p>
    <w:p w14:paraId="40807D90" w14:textId="77777777" w:rsidR="00FE671A" w:rsidRPr="00CA34B1" w:rsidRDefault="00FE671A" w:rsidP="00BF65ED">
      <w:pPr>
        <w:pStyle w:val="ListParagraph"/>
        <w:numPr>
          <w:ilvl w:val="0"/>
          <w:numId w:val="14"/>
        </w:numPr>
        <w:shd w:val="clear" w:color="auto" w:fill="FFFFFF" w:themeFill="background1"/>
      </w:pPr>
      <w:r w:rsidRPr="00CA34B1">
        <w:t>Now</w:t>
      </w:r>
      <w:r w:rsidR="00CA34B1" w:rsidRPr="00CA34B1">
        <w:t xml:space="preserve"> </w:t>
      </w:r>
      <w:r w:rsidRPr="00CA34B1">
        <w:t xml:space="preserve">you can use the table below to create </w:t>
      </w:r>
      <w:r w:rsidR="00CA34B1" w:rsidRPr="00C67008">
        <w:rPr>
          <w:i/>
        </w:rPr>
        <w:t>eclipse</w:t>
      </w:r>
      <w:r w:rsidRPr="00C67008">
        <w:rPr>
          <w:i/>
        </w:rPr>
        <w:t xml:space="preserve"> run configurations</w:t>
      </w:r>
      <w:r w:rsidRPr="00CA34B1">
        <w:t xml:space="preserve"> to</w:t>
      </w:r>
      <w:r w:rsidR="00CA34B1" w:rsidRPr="00CA34B1">
        <w:t xml:space="preserve"> automate</w:t>
      </w:r>
      <w:r w:rsidR="004C410A">
        <w:t xml:space="preserve"> the</w:t>
      </w:r>
      <w:r w:rsidR="00CA34B1" w:rsidRPr="00CA34B1">
        <w:t xml:space="preserve"> </w:t>
      </w:r>
      <w:r w:rsidRPr="00CA34B1">
        <w:t xml:space="preserve">build </w:t>
      </w:r>
      <w:r w:rsidR="00C67008">
        <w:t>process for a</w:t>
      </w:r>
      <w:r w:rsidR="004C410A">
        <w:t xml:space="preserve"> specific target OS and architecture.</w:t>
      </w:r>
    </w:p>
    <w:p w14:paraId="1C5DC82B" w14:textId="535CA78E" w:rsidR="00364652" w:rsidRDefault="0001607E" w:rsidP="00364652">
      <w:pPr>
        <w:pStyle w:val="Heading2"/>
      </w:pPr>
      <w:bookmarkStart w:id="7" w:name="_Toc13539555"/>
      <w:r>
        <w:t>5</w:t>
      </w:r>
      <w:r w:rsidR="00FB585F">
        <w:t>/</w:t>
      </w:r>
      <w:r w:rsidR="00364652">
        <w:t>Eclipse Run Configurations</w:t>
      </w:r>
      <w:r w:rsidR="0075758D">
        <w:t>:</w:t>
      </w:r>
      <w:bookmarkEnd w:id="7"/>
    </w:p>
    <w:p w14:paraId="54D4DEB4" w14:textId="77777777" w:rsidR="00DF16A6" w:rsidRDefault="00DF16A6" w:rsidP="00DF16A6">
      <w:r>
        <w:t>In order to create a run configuration please follow the steps below:</w:t>
      </w:r>
    </w:p>
    <w:p w14:paraId="05708B5E" w14:textId="77777777" w:rsidR="00DF16A6" w:rsidRDefault="0075758D" w:rsidP="00DF16A6">
      <w:pPr>
        <w:pStyle w:val="ListParagraph"/>
        <w:numPr>
          <w:ilvl w:val="0"/>
          <w:numId w:val="15"/>
        </w:numPr>
      </w:pPr>
      <w:r>
        <w:t xml:space="preserve">Right click on select </w:t>
      </w:r>
      <w:r w:rsidRPr="00897274">
        <w:rPr>
          <w:b/>
        </w:rPr>
        <w:t>Run As &gt; Maven Build…</w:t>
      </w:r>
    </w:p>
    <w:p w14:paraId="499F3ECF" w14:textId="77777777" w:rsidR="0075758D" w:rsidRDefault="0075758D" w:rsidP="0075758D">
      <w:pPr>
        <w:pStyle w:val="ListParagraph"/>
        <w:numPr>
          <w:ilvl w:val="0"/>
          <w:numId w:val="15"/>
        </w:numPr>
      </w:pPr>
      <w:r>
        <w:t xml:space="preserve">Now use the </w:t>
      </w:r>
      <w:r w:rsidRPr="00897274">
        <w:rPr>
          <w:b/>
        </w:rPr>
        <w:t>table below</w:t>
      </w:r>
      <w:r>
        <w:t xml:space="preserve"> to create the 4 run configurations</w:t>
      </w:r>
      <w:r w:rsidR="00C67008">
        <w:t>.</w:t>
      </w:r>
    </w:p>
    <w:p w14:paraId="7D3964BC" w14:textId="77777777" w:rsidR="0075758D" w:rsidRDefault="0075758D" w:rsidP="0075758D">
      <w:pPr>
        <w:pStyle w:val="ListParagraph"/>
        <w:numPr>
          <w:ilvl w:val="0"/>
          <w:numId w:val="15"/>
        </w:numPr>
      </w:pPr>
      <w:r>
        <w:t xml:space="preserve">For </w:t>
      </w:r>
      <w:r w:rsidRPr="0075758D">
        <w:rPr>
          <w:b/>
        </w:rPr>
        <w:t>Name</w:t>
      </w:r>
      <w:r>
        <w:t xml:space="preserve"> use </w:t>
      </w:r>
      <w:r w:rsidRPr="0075758D">
        <w:rPr>
          <w:b/>
        </w:rPr>
        <w:t>Run</w:t>
      </w:r>
      <w:r>
        <w:t xml:space="preserve"> </w:t>
      </w:r>
      <w:r w:rsidRPr="0075758D">
        <w:rPr>
          <w:b/>
        </w:rPr>
        <w:t>Configuration Name</w:t>
      </w:r>
      <w:r>
        <w:rPr>
          <w:b/>
        </w:rPr>
        <w:t xml:space="preserve"> </w:t>
      </w:r>
      <w:r w:rsidRPr="0075758D">
        <w:t>from the table below</w:t>
      </w:r>
      <w:r>
        <w:rPr>
          <w:b/>
        </w:rPr>
        <w:t>.</w:t>
      </w:r>
    </w:p>
    <w:p w14:paraId="1DDA82D3" w14:textId="77777777" w:rsidR="00DF16A6" w:rsidRPr="0075758D" w:rsidRDefault="0075758D" w:rsidP="00DF16A6">
      <w:pPr>
        <w:pStyle w:val="ListParagraph"/>
        <w:numPr>
          <w:ilvl w:val="0"/>
          <w:numId w:val="15"/>
        </w:numPr>
      </w:pPr>
      <w:r>
        <w:t xml:space="preserve">For </w:t>
      </w:r>
      <w:r w:rsidRPr="0075758D">
        <w:rPr>
          <w:b/>
        </w:rPr>
        <w:t>Goals</w:t>
      </w:r>
      <w:r>
        <w:t xml:space="preserve"> use </w:t>
      </w:r>
      <w:r w:rsidRPr="0075758D">
        <w:rPr>
          <w:b/>
        </w:rPr>
        <w:t>Goals</w:t>
      </w:r>
      <w:r>
        <w:t xml:space="preserve"> </w:t>
      </w:r>
      <w:r w:rsidRPr="0075758D">
        <w:t>from the table below</w:t>
      </w:r>
      <w:r>
        <w:rPr>
          <w:b/>
        </w:rPr>
        <w:t>.</w:t>
      </w:r>
    </w:p>
    <w:p w14:paraId="62D99C50" w14:textId="77777777" w:rsidR="0075758D" w:rsidRPr="0075758D" w:rsidRDefault="0075758D" w:rsidP="00DF16A6">
      <w:pPr>
        <w:pStyle w:val="ListParagraph"/>
        <w:numPr>
          <w:ilvl w:val="0"/>
          <w:numId w:val="15"/>
        </w:numPr>
      </w:pPr>
      <w:r w:rsidRPr="0075758D">
        <w:t xml:space="preserve">Click </w:t>
      </w:r>
      <w:r w:rsidRPr="0075758D">
        <w:rPr>
          <w:b/>
        </w:rPr>
        <w:t>Apply</w:t>
      </w:r>
      <w:r>
        <w:rPr>
          <w:b/>
        </w:rPr>
        <w:t>.</w:t>
      </w:r>
    </w:p>
    <w:p w14:paraId="514E83BA" w14:textId="77777777" w:rsidR="0075758D" w:rsidRPr="0075758D" w:rsidRDefault="0075758D" w:rsidP="00DF16A6">
      <w:pPr>
        <w:pStyle w:val="ListParagraph"/>
        <w:numPr>
          <w:ilvl w:val="0"/>
          <w:numId w:val="15"/>
        </w:numPr>
      </w:pPr>
      <w:r>
        <w:t xml:space="preserve">Click </w:t>
      </w:r>
      <w:r w:rsidRPr="0075758D">
        <w:rPr>
          <w:b/>
        </w:rPr>
        <w:t>Run</w:t>
      </w:r>
      <w:r w:rsidRPr="0075758D">
        <w:t xml:space="preserve"> to execute the run configuration</w:t>
      </w:r>
      <w:r>
        <w:t>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778"/>
        <w:gridCol w:w="1612"/>
        <w:gridCol w:w="2835"/>
        <w:gridCol w:w="3254"/>
      </w:tblGrid>
      <w:tr w:rsidR="00364652" w14:paraId="0793A8D6" w14:textId="77777777" w:rsidTr="003646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8" w:type="dxa"/>
          </w:tcPr>
          <w:p w14:paraId="4C20482B" w14:textId="77777777" w:rsidR="00364652" w:rsidRDefault="00364652" w:rsidP="00364652">
            <w:r>
              <w:t>Operating System</w:t>
            </w:r>
          </w:p>
        </w:tc>
        <w:tc>
          <w:tcPr>
            <w:tcW w:w="1612" w:type="dxa"/>
          </w:tcPr>
          <w:p w14:paraId="0D7D6C0C" w14:textId="77777777" w:rsidR="00364652" w:rsidRPr="00364652" w:rsidRDefault="00364652" w:rsidP="003646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rchitecture</w:t>
            </w:r>
          </w:p>
        </w:tc>
        <w:tc>
          <w:tcPr>
            <w:tcW w:w="2835" w:type="dxa"/>
          </w:tcPr>
          <w:p w14:paraId="1FA6B458" w14:textId="77777777" w:rsidR="00364652" w:rsidRDefault="00364652" w:rsidP="003646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un Configuration Name</w:t>
            </w:r>
          </w:p>
        </w:tc>
        <w:tc>
          <w:tcPr>
            <w:tcW w:w="3254" w:type="dxa"/>
          </w:tcPr>
          <w:p w14:paraId="59615F58" w14:textId="77777777" w:rsidR="00364652" w:rsidRDefault="00364652" w:rsidP="003646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oals</w:t>
            </w:r>
          </w:p>
        </w:tc>
      </w:tr>
      <w:tr w:rsidR="00364652" w14:paraId="457AD364" w14:textId="77777777" w:rsidTr="003646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8" w:type="dxa"/>
          </w:tcPr>
          <w:p w14:paraId="46C0C281" w14:textId="77777777" w:rsidR="00364652" w:rsidRDefault="00364652" w:rsidP="00364652">
            <w:r>
              <w:t>Windows</w:t>
            </w:r>
          </w:p>
        </w:tc>
        <w:tc>
          <w:tcPr>
            <w:tcW w:w="1612" w:type="dxa"/>
          </w:tcPr>
          <w:p w14:paraId="6BF2A182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</w:t>
            </w:r>
          </w:p>
        </w:tc>
        <w:tc>
          <w:tcPr>
            <w:tcW w:w="2835" w:type="dxa"/>
          </w:tcPr>
          <w:p w14:paraId="562ADF7A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4652">
              <w:t>ticket-easy (</w:t>
            </w:r>
            <w:r>
              <w:t>win64</w:t>
            </w:r>
            <w:r w:rsidRPr="00364652">
              <w:t xml:space="preserve"> build)</w:t>
            </w:r>
          </w:p>
        </w:tc>
        <w:tc>
          <w:tcPr>
            <w:tcW w:w="3254" w:type="dxa"/>
          </w:tcPr>
          <w:p w14:paraId="45CC30D9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4652">
              <w:t>clean package -</w:t>
            </w:r>
            <w:proofErr w:type="spellStart"/>
            <w:r w:rsidRPr="00364652">
              <w:t>Darch</w:t>
            </w:r>
            <w:proofErr w:type="spellEnd"/>
            <w:r w:rsidRPr="00364652">
              <w:t>=</w:t>
            </w:r>
            <w:r>
              <w:t>win64</w:t>
            </w:r>
          </w:p>
        </w:tc>
      </w:tr>
      <w:tr w:rsidR="00364652" w14:paraId="55E61158" w14:textId="77777777" w:rsidTr="003646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8" w:type="dxa"/>
          </w:tcPr>
          <w:p w14:paraId="140C8603" w14:textId="77777777" w:rsidR="00364652" w:rsidRDefault="00364652" w:rsidP="00364652"/>
        </w:tc>
        <w:tc>
          <w:tcPr>
            <w:tcW w:w="1612" w:type="dxa"/>
          </w:tcPr>
          <w:p w14:paraId="3F7DDD08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2835" w:type="dxa"/>
          </w:tcPr>
          <w:p w14:paraId="5A9561BC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4652">
              <w:t>ticket-easy (</w:t>
            </w:r>
            <w:r>
              <w:t>win</w:t>
            </w:r>
            <w:r w:rsidRPr="00364652">
              <w:t>32 build)</w:t>
            </w:r>
          </w:p>
        </w:tc>
        <w:tc>
          <w:tcPr>
            <w:tcW w:w="3254" w:type="dxa"/>
          </w:tcPr>
          <w:p w14:paraId="2FD33D5E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4652">
              <w:t>clean package -</w:t>
            </w:r>
            <w:proofErr w:type="spellStart"/>
            <w:r w:rsidRPr="00364652">
              <w:t>Darch</w:t>
            </w:r>
            <w:proofErr w:type="spellEnd"/>
            <w:r w:rsidRPr="00364652">
              <w:t>=</w:t>
            </w:r>
            <w:r>
              <w:t>win</w:t>
            </w:r>
            <w:r w:rsidRPr="00364652">
              <w:t>32</w:t>
            </w:r>
          </w:p>
        </w:tc>
      </w:tr>
      <w:tr w:rsidR="00364652" w14:paraId="2C38A4D0" w14:textId="77777777" w:rsidTr="003646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8" w:type="dxa"/>
          </w:tcPr>
          <w:p w14:paraId="763440C5" w14:textId="77777777" w:rsidR="00364652" w:rsidRDefault="00364652" w:rsidP="00364652">
            <w:r>
              <w:t>Mac</w:t>
            </w:r>
          </w:p>
        </w:tc>
        <w:tc>
          <w:tcPr>
            <w:tcW w:w="1612" w:type="dxa"/>
          </w:tcPr>
          <w:p w14:paraId="4DA5C3AC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</w:t>
            </w:r>
          </w:p>
        </w:tc>
        <w:tc>
          <w:tcPr>
            <w:tcW w:w="2835" w:type="dxa"/>
          </w:tcPr>
          <w:p w14:paraId="6B506BEF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cket-easy (mac64</w:t>
            </w:r>
            <w:r w:rsidRPr="00364652">
              <w:t xml:space="preserve"> build)</w:t>
            </w:r>
          </w:p>
        </w:tc>
        <w:tc>
          <w:tcPr>
            <w:tcW w:w="3254" w:type="dxa"/>
          </w:tcPr>
          <w:p w14:paraId="0749907C" w14:textId="77777777" w:rsidR="00364652" w:rsidRDefault="00364652" w:rsidP="003646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ean package -</w:t>
            </w:r>
            <w:proofErr w:type="spellStart"/>
            <w:r>
              <w:t>Darch</w:t>
            </w:r>
            <w:proofErr w:type="spellEnd"/>
            <w:r>
              <w:t>=mac64</w:t>
            </w:r>
          </w:p>
        </w:tc>
      </w:tr>
      <w:tr w:rsidR="00364652" w14:paraId="705A6DB7" w14:textId="77777777" w:rsidTr="003646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8" w:type="dxa"/>
          </w:tcPr>
          <w:p w14:paraId="14178925" w14:textId="77777777" w:rsidR="00364652" w:rsidRDefault="00364652" w:rsidP="00364652"/>
        </w:tc>
        <w:tc>
          <w:tcPr>
            <w:tcW w:w="1612" w:type="dxa"/>
          </w:tcPr>
          <w:p w14:paraId="65F51227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  <w:tc>
          <w:tcPr>
            <w:tcW w:w="2835" w:type="dxa"/>
          </w:tcPr>
          <w:p w14:paraId="05C6477A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4652">
              <w:t>ticket-easy (mac32 build)</w:t>
            </w:r>
          </w:p>
        </w:tc>
        <w:tc>
          <w:tcPr>
            <w:tcW w:w="3254" w:type="dxa"/>
          </w:tcPr>
          <w:p w14:paraId="22B0B69D" w14:textId="77777777" w:rsidR="00364652" w:rsidRDefault="00364652" w:rsidP="00364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4652">
              <w:t>clean package -</w:t>
            </w:r>
            <w:proofErr w:type="spellStart"/>
            <w:r w:rsidRPr="00364652">
              <w:t>Darch</w:t>
            </w:r>
            <w:proofErr w:type="spellEnd"/>
            <w:r w:rsidRPr="00364652">
              <w:t>=mac32</w:t>
            </w:r>
          </w:p>
        </w:tc>
      </w:tr>
    </w:tbl>
    <w:p w14:paraId="61D5AC31" w14:textId="77777777" w:rsidR="00FC0FD7" w:rsidRDefault="00FC0FD7" w:rsidP="00FC0FD7">
      <w:pPr>
        <w:pStyle w:val="ListParagraph"/>
      </w:pPr>
    </w:p>
    <w:p w14:paraId="0606812B" w14:textId="6FBEE536" w:rsidR="00FC143E" w:rsidRPr="008233FA" w:rsidRDefault="00FC143E" w:rsidP="008233FA">
      <w:pPr>
        <w:pStyle w:val="HTMLPreformatted"/>
        <w:shd w:val="clear" w:color="auto" w:fill="E7E6E6" w:themeFill="background2"/>
        <w:spacing w:line="276" w:lineRule="auto"/>
        <w:rPr>
          <w:rFonts w:ascii="Consolas" w:hAnsi="Consolas"/>
          <w:color w:val="000000"/>
          <w:sz w:val="18"/>
          <w:szCs w:val="24"/>
        </w:rPr>
      </w:pPr>
    </w:p>
    <w:sectPr w:rsidR="00FC143E" w:rsidRPr="008233FA" w:rsidSect="00D506BB">
      <w:headerReference w:type="default" r:id="rId12"/>
      <w:pgSz w:w="12240" w:h="15840"/>
      <w:pgMar w:top="1440" w:right="900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0ED03" w14:textId="77777777" w:rsidR="003233C6" w:rsidRDefault="003233C6" w:rsidP="00292D1C">
      <w:pPr>
        <w:spacing w:after="0" w:line="240" w:lineRule="auto"/>
      </w:pPr>
      <w:r>
        <w:separator/>
      </w:r>
    </w:p>
  </w:endnote>
  <w:endnote w:type="continuationSeparator" w:id="0">
    <w:p w14:paraId="12D39E31" w14:textId="77777777" w:rsidR="003233C6" w:rsidRDefault="003233C6" w:rsidP="00292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D3947" w14:textId="77777777" w:rsidR="003233C6" w:rsidRDefault="003233C6" w:rsidP="00292D1C">
      <w:pPr>
        <w:spacing w:after="0" w:line="240" w:lineRule="auto"/>
      </w:pPr>
      <w:r>
        <w:separator/>
      </w:r>
    </w:p>
  </w:footnote>
  <w:footnote w:type="continuationSeparator" w:id="0">
    <w:p w14:paraId="4157F1C9" w14:textId="77777777" w:rsidR="003233C6" w:rsidRDefault="003233C6" w:rsidP="00292D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55082" w14:textId="7CDE353D" w:rsidR="00550257" w:rsidRDefault="005F6E14">
    <w:pPr>
      <w:pStyle w:val="Header"/>
      <w:rPr>
        <w:noProof/>
      </w:rPr>
    </w:pPr>
    <w:r>
      <w:rPr>
        <w:noProof/>
      </w:rPr>
      <w:drawing>
        <wp:inline distT="0" distB="0" distL="0" distR="0" wp14:anchorId="173AE16E" wp14:editId="7A607D66">
          <wp:extent cx="933450" cy="9334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86CC0"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49EF3E08" wp14:editId="7A2B9EBB">
              <wp:simplePos x="0" y="0"/>
              <wp:positionH relativeFrom="margin">
                <wp:posOffset>4906010</wp:posOffset>
              </wp:positionH>
              <wp:positionV relativeFrom="paragraph">
                <wp:posOffset>-43815</wp:posOffset>
              </wp:positionV>
              <wp:extent cx="1724025" cy="849630"/>
              <wp:effectExtent l="0" t="0" r="28575" b="266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24025" cy="84963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11EF27" w14:textId="6353A288" w:rsidR="00F666AC" w:rsidRDefault="005F6E14" w:rsidP="00D506BB">
                          <w:pPr>
                            <w:spacing w:after="0"/>
                            <w:rPr>
                              <w:noProof/>
                              <w:lang w:val="fr-FR"/>
                            </w:rPr>
                          </w:pPr>
                          <w:r>
                            <w:rPr>
                              <w:noProof/>
                              <w:lang w:val="fr-FR"/>
                            </w:rPr>
                            <w:t>SMS</w:t>
                          </w:r>
                          <w:r w:rsidR="00F666AC">
                            <w:rPr>
                              <w:noProof/>
                              <w:lang w:val="fr-FR"/>
                            </w:rPr>
                            <w:t xml:space="preserve"> Version : 1.</w:t>
                          </w:r>
                          <w:r>
                            <w:rPr>
                              <w:noProof/>
                              <w:lang w:val="fr-FR"/>
                            </w:rPr>
                            <w:t>0</w:t>
                          </w:r>
                        </w:p>
                        <w:p w14:paraId="7010A48D" w14:textId="77777777" w:rsidR="00550257" w:rsidRPr="00D506BB" w:rsidRDefault="00F666AC" w:rsidP="00D506BB">
                          <w:pPr>
                            <w:spacing w:after="0"/>
                            <w:rPr>
                              <w:noProof/>
                              <w:lang w:val="fr-FR"/>
                            </w:rPr>
                          </w:pPr>
                          <w:r>
                            <w:rPr>
                              <w:noProof/>
                              <w:lang w:val="fr-FR"/>
                            </w:rPr>
                            <w:t>Document</w:t>
                          </w:r>
                          <w:r w:rsidR="00905785">
                            <w:rPr>
                              <w:noProof/>
                              <w:lang w:val="fr-FR"/>
                            </w:rPr>
                            <w:t xml:space="preserve"> version : </w:t>
                          </w:r>
                          <w:r w:rsidR="00F1724C">
                            <w:rPr>
                              <w:noProof/>
                              <w:lang w:val="fr-FR"/>
                            </w:rPr>
                            <w:t>1</w:t>
                          </w:r>
                          <w:r w:rsidR="00550257">
                            <w:rPr>
                              <w:noProof/>
                              <w:lang w:val="fr-FR"/>
                            </w:rPr>
                            <w:t>.</w:t>
                          </w:r>
                          <w:r w:rsidR="00F1724C">
                            <w:rPr>
                              <w:noProof/>
                              <w:lang w:val="fr-FR"/>
                            </w:rPr>
                            <w:t>0</w:t>
                          </w:r>
                        </w:p>
                        <w:p w14:paraId="498598F4" w14:textId="3472B83E" w:rsidR="00550257" w:rsidRPr="00D506BB" w:rsidRDefault="00550257" w:rsidP="00D506BB">
                          <w:pPr>
                            <w:spacing w:after="0"/>
                            <w:rPr>
                              <w:noProof/>
                              <w:lang w:val="fr-FR"/>
                            </w:rPr>
                          </w:pPr>
                          <w:r w:rsidRPr="00D506BB">
                            <w:rPr>
                              <w:noProof/>
                              <w:lang w:val="fr-FR"/>
                            </w:rPr>
                            <w:t xml:space="preserve">Author: </w:t>
                          </w:r>
                          <w:r w:rsidR="005F6E14">
                            <w:rPr>
                              <w:noProof/>
                              <w:lang w:val="fr-FR"/>
                            </w:rPr>
                            <w:t>Assila Mohamed</w:t>
                          </w:r>
                          <w:r w:rsidRPr="00D506BB">
                            <w:rPr>
                              <w:noProof/>
                              <w:lang w:val="fr-FR"/>
                            </w:rPr>
                            <w:t>.</w:t>
                          </w:r>
                        </w:p>
                        <w:p w14:paraId="2549997D" w14:textId="1B5C967E" w:rsidR="00550257" w:rsidRDefault="00550257" w:rsidP="00D506BB">
                          <w:pPr>
                            <w:spacing w:after="0"/>
                            <w:rPr>
                              <w:noProof/>
                              <w:lang w:val="fr-FR"/>
                            </w:rPr>
                          </w:pPr>
                          <w:r>
                            <w:rPr>
                              <w:noProof/>
                              <w:lang w:val="fr-FR"/>
                            </w:rPr>
                            <w:t xml:space="preserve">Date : </w:t>
                          </w:r>
                          <w:r w:rsidR="005F6E14">
                            <w:rPr>
                              <w:noProof/>
                              <w:lang w:val="fr-FR"/>
                            </w:rPr>
                            <w:t>09</w:t>
                          </w:r>
                          <w:r w:rsidRPr="000D1084">
                            <w:rPr>
                              <w:noProof/>
                              <w:lang w:val="fr-FR"/>
                            </w:rPr>
                            <w:t>-</w:t>
                          </w:r>
                          <w:r w:rsidR="005F6E14">
                            <w:rPr>
                              <w:noProof/>
                              <w:lang w:val="fr-FR"/>
                            </w:rPr>
                            <w:t>07</w:t>
                          </w:r>
                          <w:r w:rsidRPr="000D1084">
                            <w:rPr>
                              <w:noProof/>
                              <w:lang w:val="fr-FR"/>
                            </w:rPr>
                            <w:t>-2019</w:t>
                          </w:r>
                        </w:p>
                        <w:p w14:paraId="139229E1" w14:textId="77777777" w:rsidR="00F666AC" w:rsidRDefault="00F666AC" w:rsidP="00D506BB">
                          <w:pPr>
                            <w:spacing w:after="0"/>
                            <w:rPr>
                              <w:noProof/>
                              <w:lang w:val="fr-FR"/>
                            </w:rPr>
                          </w:pPr>
                        </w:p>
                        <w:p w14:paraId="695D4B91" w14:textId="77777777" w:rsidR="00F666AC" w:rsidRPr="00D506BB" w:rsidRDefault="00F666AC" w:rsidP="00D506BB">
                          <w:pPr>
                            <w:spacing w:after="0"/>
                            <w:rPr>
                              <w:lang w:val="fr-F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9EF3E0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6.3pt;margin-top:-3.45pt;width:135.75pt;height:66.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" strokecolor="white [3212]">
              <v:textbox>
                <w:txbxContent>
                  <w:p w14:paraId="6911EF27" w14:textId="6353A288" w:rsidR="00F666AC" w:rsidRDefault="005F6E14" w:rsidP="00D506BB">
                    <w:pPr>
                      <w:spacing w:after="0"/>
                      <w:rPr>
                        <w:noProof/>
                        <w:lang w:val="fr-FR"/>
                      </w:rPr>
                    </w:pPr>
                    <w:r>
                      <w:rPr>
                        <w:noProof/>
                        <w:lang w:val="fr-FR"/>
                      </w:rPr>
                      <w:t>SMS</w:t>
                    </w:r>
                    <w:r w:rsidR="00F666AC">
                      <w:rPr>
                        <w:noProof/>
                        <w:lang w:val="fr-FR"/>
                      </w:rPr>
                      <w:t xml:space="preserve"> Version : 1.</w:t>
                    </w:r>
                    <w:r>
                      <w:rPr>
                        <w:noProof/>
                        <w:lang w:val="fr-FR"/>
                      </w:rPr>
                      <w:t>0</w:t>
                    </w:r>
                  </w:p>
                  <w:p w14:paraId="7010A48D" w14:textId="77777777" w:rsidR="00550257" w:rsidRPr="00D506BB" w:rsidRDefault="00F666AC" w:rsidP="00D506BB">
                    <w:pPr>
                      <w:spacing w:after="0"/>
                      <w:rPr>
                        <w:noProof/>
                        <w:lang w:val="fr-FR"/>
                      </w:rPr>
                    </w:pPr>
                    <w:r>
                      <w:rPr>
                        <w:noProof/>
                        <w:lang w:val="fr-FR"/>
                      </w:rPr>
                      <w:t>Document</w:t>
                    </w:r>
                    <w:r w:rsidR="00905785">
                      <w:rPr>
                        <w:noProof/>
                        <w:lang w:val="fr-FR"/>
                      </w:rPr>
                      <w:t xml:space="preserve"> version : </w:t>
                    </w:r>
                    <w:r w:rsidR="00F1724C">
                      <w:rPr>
                        <w:noProof/>
                        <w:lang w:val="fr-FR"/>
                      </w:rPr>
                      <w:t>1</w:t>
                    </w:r>
                    <w:r w:rsidR="00550257">
                      <w:rPr>
                        <w:noProof/>
                        <w:lang w:val="fr-FR"/>
                      </w:rPr>
                      <w:t>.</w:t>
                    </w:r>
                    <w:r w:rsidR="00F1724C">
                      <w:rPr>
                        <w:noProof/>
                        <w:lang w:val="fr-FR"/>
                      </w:rPr>
                      <w:t>0</w:t>
                    </w:r>
                  </w:p>
                  <w:p w14:paraId="498598F4" w14:textId="3472B83E" w:rsidR="00550257" w:rsidRPr="00D506BB" w:rsidRDefault="00550257" w:rsidP="00D506BB">
                    <w:pPr>
                      <w:spacing w:after="0"/>
                      <w:rPr>
                        <w:noProof/>
                        <w:lang w:val="fr-FR"/>
                      </w:rPr>
                    </w:pPr>
                    <w:r w:rsidRPr="00D506BB">
                      <w:rPr>
                        <w:noProof/>
                        <w:lang w:val="fr-FR"/>
                      </w:rPr>
                      <w:t xml:space="preserve">Author: </w:t>
                    </w:r>
                    <w:r w:rsidR="005F6E14">
                      <w:rPr>
                        <w:noProof/>
                        <w:lang w:val="fr-FR"/>
                      </w:rPr>
                      <w:t>Assila Mohamed</w:t>
                    </w:r>
                    <w:r w:rsidRPr="00D506BB">
                      <w:rPr>
                        <w:noProof/>
                        <w:lang w:val="fr-FR"/>
                      </w:rPr>
                      <w:t>.</w:t>
                    </w:r>
                  </w:p>
                  <w:p w14:paraId="2549997D" w14:textId="1B5C967E" w:rsidR="00550257" w:rsidRDefault="00550257" w:rsidP="00D506BB">
                    <w:pPr>
                      <w:spacing w:after="0"/>
                      <w:rPr>
                        <w:noProof/>
                        <w:lang w:val="fr-FR"/>
                      </w:rPr>
                    </w:pPr>
                    <w:r>
                      <w:rPr>
                        <w:noProof/>
                        <w:lang w:val="fr-FR"/>
                      </w:rPr>
                      <w:t xml:space="preserve">Date : </w:t>
                    </w:r>
                    <w:r w:rsidR="005F6E14">
                      <w:rPr>
                        <w:noProof/>
                        <w:lang w:val="fr-FR"/>
                      </w:rPr>
                      <w:t>09</w:t>
                    </w:r>
                    <w:r w:rsidRPr="000D1084">
                      <w:rPr>
                        <w:noProof/>
                        <w:lang w:val="fr-FR"/>
                      </w:rPr>
                      <w:t>-</w:t>
                    </w:r>
                    <w:r w:rsidR="005F6E14">
                      <w:rPr>
                        <w:noProof/>
                        <w:lang w:val="fr-FR"/>
                      </w:rPr>
                      <w:t>07</w:t>
                    </w:r>
                    <w:r w:rsidRPr="000D1084">
                      <w:rPr>
                        <w:noProof/>
                        <w:lang w:val="fr-FR"/>
                      </w:rPr>
                      <w:t>-2019</w:t>
                    </w:r>
                  </w:p>
                  <w:p w14:paraId="139229E1" w14:textId="77777777" w:rsidR="00F666AC" w:rsidRDefault="00F666AC" w:rsidP="00D506BB">
                    <w:pPr>
                      <w:spacing w:after="0"/>
                      <w:rPr>
                        <w:noProof/>
                        <w:lang w:val="fr-FR"/>
                      </w:rPr>
                    </w:pPr>
                  </w:p>
                  <w:p w14:paraId="695D4B91" w14:textId="77777777" w:rsidR="00F666AC" w:rsidRPr="00D506BB" w:rsidRDefault="00F666AC" w:rsidP="00D506BB">
                    <w:pPr>
                      <w:spacing w:after="0"/>
                      <w:rPr>
                        <w:lang w:val="fr-FR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550257" w:rsidRPr="00BB34C7">
      <w:rPr>
        <w:noProof/>
      </w:rPr>
      <w:t xml:space="preserve"> </w:t>
    </w:r>
  </w:p>
  <w:p w14:paraId="0D0E4FA4" w14:textId="77777777" w:rsidR="00550257" w:rsidRDefault="00550257">
    <w:pPr>
      <w:pStyle w:val="Header"/>
      <w:rPr>
        <w:noProof/>
      </w:rPr>
    </w:pPr>
  </w:p>
  <w:p w14:paraId="7911F3D5" w14:textId="77777777" w:rsidR="00550257" w:rsidRDefault="00550257">
    <w:pPr>
      <w:pStyle w:val="Header"/>
      <w:rPr>
        <w:noProof/>
      </w:rPr>
    </w:pPr>
  </w:p>
  <w:p w14:paraId="40C4277E" w14:textId="77777777" w:rsidR="00550257" w:rsidRDefault="00550257">
    <w:pPr>
      <w:pStyle w:val="Header"/>
      <w:rPr>
        <w:noProof/>
      </w:rPr>
    </w:pPr>
  </w:p>
  <w:p w14:paraId="402BE304" w14:textId="77777777" w:rsidR="00550257" w:rsidRDefault="00550257">
    <w:pPr>
      <w:pStyle w:val="Header"/>
      <w:rPr>
        <w:noProof/>
      </w:rPr>
    </w:pPr>
    <w:r>
      <w:rPr>
        <w:noProof/>
      </w:rPr>
      <w:tab/>
    </w:r>
  </w:p>
  <w:p w14:paraId="6EB0ECEA" w14:textId="77777777" w:rsidR="00550257" w:rsidRDefault="00FF05D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D13197" wp14:editId="06684454">
              <wp:simplePos x="0" y="0"/>
              <wp:positionH relativeFrom="margin">
                <wp:posOffset>139065</wp:posOffset>
              </wp:positionH>
              <wp:positionV relativeFrom="paragraph">
                <wp:posOffset>-331</wp:posOffset>
              </wp:positionV>
              <wp:extent cx="6344755" cy="0"/>
              <wp:effectExtent l="0" t="0" r="374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4475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1E47C0C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.95pt,-.05pt" to="510.55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" strokecolor="black [3213]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547F6"/>
    <w:multiLevelType w:val="hybridMultilevel"/>
    <w:tmpl w:val="D9CC1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B0215"/>
    <w:multiLevelType w:val="hybridMultilevel"/>
    <w:tmpl w:val="FD761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F02FB"/>
    <w:multiLevelType w:val="hybridMultilevel"/>
    <w:tmpl w:val="1CFA1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7A0522"/>
    <w:multiLevelType w:val="hybridMultilevel"/>
    <w:tmpl w:val="2C006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417"/>
    <w:multiLevelType w:val="hybridMultilevel"/>
    <w:tmpl w:val="E424C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51BAE"/>
    <w:multiLevelType w:val="hybridMultilevel"/>
    <w:tmpl w:val="091CC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267A7"/>
    <w:multiLevelType w:val="hybridMultilevel"/>
    <w:tmpl w:val="733AF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B0F59"/>
    <w:multiLevelType w:val="hybridMultilevel"/>
    <w:tmpl w:val="6EB44F0A"/>
    <w:lvl w:ilvl="0" w:tplc="CD164390">
      <w:numFmt w:val="bullet"/>
      <w:lvlText w:val=""/>
      <w:lvlJc w:val="left"/>
      <w:pPr>
        <w:ind w:left="144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71254C"/>
    <w:multiLevelType w:val="hybridMultilevel"/>
    <w:tmpl w:val="0B389D1E"/>
    <w:lvl w:ilvl="0" w:tplc="7576D4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BF54F8"/>
    <w:multiLevelType w:val="hybridMultilevel"/>
    <w:tmpl w:val="E4341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0852C4"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  <w:color w:val="00000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72B1"/>
    <w:multiLevelType w:val="hybridMultilevel"/>
    <w:tmpl w:val="A26C7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E3BE1"/>
    <w:multiLevelType w:val="hybridMultilevel"/>
    <w:tmpl w:val="198EB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86319B"/>
    <w:multiLevelType w:val="hybridMultilevel"/>
    <w:tmpl w:val="0AF6C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32003B"/>
    <w:multiLevelType w:val="hybridMultilevel"/>
    <w:tmpl w:val="1CF66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C85DD4"/>
    <w:multiLevelType w:val="hybridMultilevel"/>
    <w:tmpl w:val="CEB80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6758C"/>
    <w:multiLevelType w:val="multilevel"/>
    <w:tmpl w:val="AF8AF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205FF0"/>
    <w:multiLevelType w:val="hybridMultilevel"/>
    <w:tmpl w:val="AE9AF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0"/>
  </w:num>
  <w:num w:numId="4">
    <w:abstractNumId w:val="6"/>
  </w:num>
  <w:num w:numId="5">
    <w:abstractNumId w:val="11"/>
  </w:num>
  <w:num w:numId="6">
    <w:abstractNumId w:val="1"/>
  </w:num>
  <w:num w:numId="7">
    <w:abstractNumId w:val="7"/>
  </w:num>
  <w:num w:numId="8">
    <w:abstractNumId w:val="5"/>
  </w:num>
  <w:num w:numId="9">
    <w:abstractNumId w:val="8"/>
  </w:num>
  <w:num w:numId="10">
    <w:abstractNumId w:val="9"/>
  </w:num>
  <w:num w:numId="11">
    <w:abstractNumId w:val="16"/>
  </w:num>
  <w:num w:numId="12">
    <w:abstractNumId w:val="13"/>
  </w:num>
  <w:num w:numId="13">
    <w:abstractNumId w:val="15"/>
  </w:num>
  <w:num w:numId="14">
    <w:abstractNumId w:val="12"/>
  </w:num>
  <w:num w:numId="15">
    <w:abstractNumId w:val="3"/>
  </w:num>
  <w:num w:numId="16">
    <w:abstractNumId w:val="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0MTCytLQ0MzZQ0lEKTi0uzszPAykwtKwFANapvuMtAAAA"/>
  </w:docVars>
  <w:rsids>
    <w:rsidRoot w:val="00DE2321"/>
    <w:rsid w:val="00001376"/>
    <w:rsid w:val="0001607E"/>
    <w:rsid w:val="00020157"/>
    <w:rsid w:val="0002185F"/>
    <w:rsid w:val="0003487F"/>
    <w:rsid w:val="00037CBA"/>
    <w:rsid w:val="0004191C"/>
    <w:rsid w:val="00055ECA"/>
    <w:rsid w:val="000562BA"/>
    <w:rsid w:val="00056FB7"/>
    <w:rsid w:val="000711BD"/>
    <w:rsid w:val="00080087"/>
    <w:rsid w:val="000A299F"/>
    <w:rsid w:val="000A772C"/>
    <w:rsid w:val="000B153F"/>
    <w:rsid w:val="000B69CB"/>
    <w:rsid w:val="000C0CC2"/>
    <w:rsid w:val="000C30AC"/>
    <w:rsid w:val="000C3CBD"/>
    <w:rsid w:val="000C4CC2"/>
    <w:rsid w:val="000D1084"/>
    <w:rsid w:val="000D19B5"/>
    <w:rsid w:val="000E772D"/>
    <w:rsid w:val="000F21CF"/>
    <w:rsid w:val="000F7851"/>
    <w:rsid w:val="001101B8"/>
    <w:rsid w:val="00111214"/>
    <w:rsid w:val="00122F4B"/>
    <w:rsid w:val="00165B1C"/>
    <w:rsid w:val="0017691A"/>
    <w:rsid w:val="00180CB5"/>
    <w:rsid w:val="001A225C"/>
    <w:rsid w:val="001A44A6"/>
    <w:rsid w:val="001A771B"/>
    <w:rsid w:val="001B55D4"/>
    <w:rsid w:val="001C27EA"/>
    <w:rsid w:val="001C7392"/>
    <w:rsid w:val="001D2944"/>
    <w:rsid w:val="001F5EF1"/>
    <w:rsid w:val="00200138"/>
    <w:rsid w:val="00200AA0"/>
    <w:rsid w:val="00202516"/>
    <w:rsid w:val="0021038B"/>
    <w:rsid w:val="002129AE"/>
    <w:rsid w:val="00212ECC"/>
    <w:rsid w:val="0021596F"/>
    <w:rsid w:val="00232271"/>
    <w:rsid w:val="00244C24"/>
    <w:rsid w:val="00250947"/>
    <w:rsid w:val="00264AC7"/>
    <w:rsid w:val="00266863"/>
    <w:rsid w:val="00272446"/>
    <w:rsid w:val="002736DE"/>
    <w:rsid w:val="00277708"/>
    <w:rsid w:val="00280D5F"/>
    <w:rsid w:val="00284807"/>
    <w:rsid w:val="00292D1C"/>
    <w:rsid w:val="002A0B3F"/>
    <w:rsid w:val="002A1F95"/>
    <w:rsid w:val="002A6EF5"/>
    <w:rsid w:val="002C1A17"/>
    <w:rsid w:val="002C3B26"/>
    <w:rsid w:val="002C3C1B"/>
    <w:rsid w:val="002E293A"/>
    <w:rsid w:val="002E29A1"/>
    <w:rsid w:val="002E4098"/>
    <w:rsid w:val="00302258"/>
    <w:rsid w:val="00302B57"/>
    <w:rsid w:val="003058E9"/>
    <w:rsid w:val="0030720E"/>
    <w:rsid w:val="00315B6B"/>
    <w:rsid w:val="003233C6"/>
    <w:rsid w:val="00341E8B"/>
    <w:rsid w:val="00363AF0"/>
    <w:rsid w:val="00364652"/>
    <w:rsid w:val="00370F0D"/>
    <w:rsid w:val="003711E8"/>
    <w:rsid w:val="003712D6"/>
    <w:rsid w:val="00382EB2"/>
    <w:rsid w:val="00385720"/>
    <w:rsid w:val="00386CC0"/>
    <w:rsid w:val="003902C9"/>
    <w:rsid w:val="003A3883"/>
    <w:rsid w:val="003A6050"/>
    <w:rsid w:val="003B3BDF"/>
    <w:rsid w:val="003D1BE9"/>
    <w:rsid w:val="003D41FA"/>
    <w:rsid w:val="003E0B83"/>
    <w:rsid w:val="003F15F6"/>
    <w:rsid w:val="003F657B"/>
    <w:rsid w:val="0040754D"/>
    <w:rsid w:val="00416CAB"/>
    <w:rsid w:val="00417218"/>
    <w:rsid w:val="004229F2"/>
    <w:rsid w:val="004301B2"/>
    <w:rsid w:val="00435E06"/>
    <w:rsid w:val="00442562"/>
    <w:rsid w:val="00445F36"/>
    <w:rsid w:val="00463E31"/>
    <w:rsid w:val="00474BDB"/>
    <w:rsid w:val="0047761D"/>
    <w:rsid w:val="00481954"/>
    <w:rsid w:val="00490F1A"/>
    <w:rsid w:val="004B34DF"/>
    <w:rsid w:val="004B681A"/>
    <w:rsid w:val="004C13C6"/>
    <w:rsid w:val="004C410A"/>
    <w:rsid w:val="004D7B84"/>
    <w:rsid w:val="004E6178"/>
    <w:rsid w:val="00500D9E"/>
    <w:rsid w:val="005104AF"/>
    <w:rsid w:val="005156C6"/>
    <w:rsid w:val="005245AE"/>
    <w:rsid w:val="0052492E"/>
    <w:rsid w:val="00537769"/>
    <w:rsid w:val="0054259F"/>
    <w:rsid w:val="00550257"/>
    <w:rsid w:val="005727F5"/>
    <w:rsid w:val="005906E9"/>
    <w:rsid w:val="005A1C22"/>
    <w:rsid w:val="005A66BC"/>
    <w:rsid w:val="005A7636"/>
    <w:rsid w:val="005D3E93"/>
    <w:rsid w:val="005F6E14"/>
    <w:rsid w:val="00603A79"/>
    <w:rsid w:val="00614A47"/>
    <w:rsid w:val="0062267C"/>
    <w:rsid w:val="0062546B"/>
    <w:rsid w:val="00634332"/>
    <w:rsid w:val="006356F4"/>
    <w:rsid w:val="00637E3E"/>
    <w:rsid w:val="00653BC5"/>
    <w:rsid w:val="00662274"/>
    <w:rsid w:val="00666D19"/>
    <w:rsid w:val="00670D1F"/>
    <w:rsid w:val="006772EB"/>
    <w:rsid w:val="00687FB7"/>
    <w:rsid w:val="00695680"/>
    <w:rsid w:val="006A1C1A"/>
    <w:rsid w:val="006A7EF7"/>
    <w:rsid w:val="006B13E0"/>
    <w:rsid w:val="006C3C7A"/>
    <w:rsid w:val="006C7307"/>
    <w:rsid w:val="006D45C9"/>
    <w:rsid w:val="006D50B2"/>
    <w:rsid w:val="006E428B"/>
    <w:rsid w:val="006E571F"/>
    <w:rsid w:val="006E62A2"/>
    <w:rsid w:val="006F2A99"/>
    <w:rsid w:val="007068C2"/>
    <w:rsid w:val="00714039"/>
    <w:rsid w:val="00717BAA"/>
    <w:rsid w:val="00717F19"/>
    <w:rsid w:val="007217EF"/>
    <w:rsid w:val="007331B7"/>
    <w:rsid w:val="00734D04"/>
    <w:rsid w:val="007356E4"/>
    <w:rsid w:val="007405EB"/>
    <w:rsid w:val="00754A67"/>
    <w:rsid w:val="00756B86"/>
    <w:rsid w:val="0075740C"/>
    <w:rsid w:val="0075758D"/>
    <w:rsid w:val="00763A74"/>
    <w:rsid w:val="00764E50"/>
    <w:rsid w:val="00783596"/>
    <w:rsid w:val="0079688A"/>
    <w:rsid w:val="007971ED"/>
    <w:rsid w:val="007A155A"/>
    <w:rsid w:val="007D21E2"/>
    <w:rsid w:val="007D42C4"/>
    <w:rsid w:val="008233FA"/>
    <w:rsid w:val="00831D5B"/>
    <w:rsid w:val="00833568"/>
    <w:rsid w:val="00833859"/>
    <w:rsid w:val="008403E7"/>
    <w:rsid w:val="00841E0D"/>
    <w:rsid w:val="00846B3B"/>
    <w:rsid w:val="00854CD5"/>
    <w:rsid w:val="00860C88"/>
    <w:rsid w:val="008626CA"/>
    <w:rsid w:val="0087063E"/>
    <w:rsid w:val="0088028C"/>
    <w:rsid w:val="00883172"/>
    <w:rsid w:val="00897274"/>
    <w:rsid w:val="008B10BA"/>
    <w:rsid w:val="008B4F75"/>
    <w:rsid w:val="008C0F49"/>
    <w:rsid w:val="008E6D21"/>
    <w:rsid w:val="00905693"/>
    <w:rsid w:val="00905785"/>
    <w:rsid w:val="0090588E"/>
    <w:rsid w:val="009137E3"/>
    <w:rsid w:val="00927DE1"/>
    <w:rsid w:val="00937779"/>
    <w:rsid w:val="0095226E"/>
    <w:rsid w:val="00953CC9"/>
    <w:rsid w:val="00961DB5"/>
    <w:rsid w:val="00991770"/>
    <w:rsid w:val="009933F4"/>
    <w:rsid w:val="0099447F"/>
    <w:rsid w:val="009B1BE6"/>
    <w:rsid w:val="009C2491"/>
    <w:rsid w:val="009F796B"/>
    <w:rsid w:val="00A002CA"/>
    <w:rsid w:val="00A06FA6"/>
    <w:rsid w:val="00A14823"/>
    <w:rsid w:val="00A23E53"/>
    <w:rsid w:val="00A3027A"/>
    <w:rsid w:val="00A33077"/>
    <w:rsid w:val="00A360C0"/>
    <w:rsid w:val="00A363AC"/>
    <w:rsid w:val="00A47E06"/>
    <w:rsid w:val="00A504FB"/>
    <w:rsid w:val="00A57706"/>
    <w:rsid w:val="00A678A0"/>
    <w:rsid w:val="00A80470"/>
    <w:rsid w:val="00A86634"/>
    <w:rsid w:val="00A86CF7"/>
    <w:rsid w:val="00A87BC7"/>
    <w:rsid w:val="00AA6C9E"/>
    <w:rsid w:val="00AD26F1"/>
    <w:rsid w:val="00AE08FC"/>
    <w:rsid w:val="00B10A96"/>
    <w:rsid w:val="00B23530"/>
    <w:rsid w:val="00B27196"/>
    <w:rsid w:val="00B34552"/>
    <w:rsid w:val="00B44F6E"/>
    <w:rsid w:val="00B64301"/>
    <w:rsid w:val="00B85F90"/>
    <w:rsid w:val="00B9338C"/>
    <w:rsid w:val="00BA0128"/>
    <w:rsid w:val="00BA0EC3"/>
    <w:rsid w:val="00BA1FF6"/>
    <w:rsid w:val="00BA2214"/>
    <w:rsid w:val="00BA2CA2"/>
    <w:rsid w:val="00BA3968"/>
    <w:rsid w:val="00BB25A5"/>
    <w:rsid w:val="00BB34C7"/>
    <w:rsid w:val="00BB6C0B"/>
    <w:rsid w:val="00BD03C6"/>
    <w:rsid w:val="00BD4069"/>
    <w:rsid w:val="00BF65ED"/>
    <w:rsid w:val="00C06BC0"/>
    <w:rsid w:val="00C12375"/>
    <w:rsid w:val="00C20377"/>
    <w:rsid w:val="00C209CE"/>
    <w:rsid w:val="00C46A50"/>
    <w:rsid w:val="00C67008"/>
    <w:rsid w:val="00C827C3"/>
    <w:rsid w:val="00C84A81"/>
    <w:rsid w:val="00CA34B1"/>
    <w:rsid w:val="00CA3CEA"/>
    <w:rsid w:val="00CB3908"/>
    <w:rsid w:val="00CC028E"/>
    <w:rsid w:val="00CC0F0C"/>
    <w:rsid w:val="00CC31EB"/>
    <w:rsid w:val="00CD2383"/>
    <w:rsid w:val="00CE48C3"/>
    <w:rsid w:val="00CE7C27"/>
    <w:rsid w:val="00CF4DB9"/>
    <w:rsid w:val="00CF5586"/>
    <w:rsid w:val="00CF6AA0"/>
    <w:rsid w:val="00D07F8A"/>
    <w:rsid w:val="00D13E0E"/>
    <w:rsid w:val="00D15DD8"/>
    <w:rsid w:val="00D20E3F"/>
    <w:rsid w:val="00D41530"/>
    <w:rsid w:val="00D41634"/>
    <w:rsid w:val="00D43563"/>
    <w:rsid w:val="00D43D1A"/>
    <w:rsid w:val="00D50419"/>
    <w:rsid w:val="00D506BB"/>
    <w:rsid w:val="00D521AB"/>
    <w:rsid w:val="00D6382F"/>
    <w:rsid w:val="00D66689"/>
    <w:rsid w:val="00D70EDC"/>
    <w:rsid w:val="00D727A0"/>
    <w:rsid w:val="00D804F5"/>
    <w:rsid w:val="00DA23CF"/>
    <w:rsid w:val="00DA7C5F"/>
    <w:rsid w:val="00DC28DC"/>
    <w:rsid w:val="00DD336E"/>
    <w:rsid w:val="00DD3B9C"/>
    <w:rsid w:val="00DD57C0"/>
    <w:rsid w:val="00DE2321"/>
    <w:rsid w:val="00DF16A6"/>
    <w:rsid w:val="00DF18BE"/>
    <w:rsid w:val="00E006EA"/>
    <w:rsid w:val="00E10C07"/>
    <w:rsid w:val="00E176AA"/>
    <w:rsid w:val="00E207C5"/>
    <w:rsid w:val="00E32CBC"/>
    <w:rsid w:val="00E3648A"/>
    <w:rsid w:val="00E36E43"/>
    <w:rsid w:val="00E529B6"/>
    <w:rsid w:val="00E5371C"/>
    <w:rsid w:val="00E557C4"/>
    <w:rsid w:val="00E56378"/>
    <w:rsid w:val="00E56821"/>
    <w:rsid w:val="00E82B17"/>
    <w:rsid w:val="00E84B1E"/>
    <w:rsid w:val="00E84D0E"/>
    <w:rsid w:val="00EA0AD1"/>
    <w:rsid w:val="00EA24A9"/>
    <w:rsid w:val="00EA26A7"/>
    <w:rsid w:val="00EB22C8"/>
    <w:rsid w:val="00EB68D2"/>
    <w:rsid w:val="00EB6B90"/>
    <w:rsid w:val="00EC25C9"/>
    <w:rsid w:val="00EC3EC6"/>
    <w:rsid w:val="00ED788D"/>
    <w:rsid w:val="00EE12E0"/>
    <w:rsid w:val="00EF0590"/>
    <w:rsid w:val="00F01EA8"/>
    <w:rsid w:val="00F03FC4"/>
    <w:rsid w:val="00F127CB"/>
    <w:rsid w:val="00F1487B"/>
    <w:rsid w:val="00F1724C"/>
    <w:rsid w:val="00F36C4A"/>
    <w:rsid w:val="00F50444"/>
    <w:rsid w:val="00F511C0"/>
    <w:rsid w:val="00F62545"/>
    <w:rsid w:val="00F666AC"/>
    <w:rsid w:val="00F66D38"/>
    <w:rsid w:val="00F72141"/>
    <w:rsid w:val="00F739F4"/>
    <w:rsid w:val="00F74CB0"/>
    <w:rsid w:val="00F81129"/>
    <w:rsid w:val="00F835AE"/>
    <w:rsid w:val="00F903C6"/>
    <w:rsid w:val="00F91AB3"/>
    <w:rsid w:val="00FA5E3A"/>
    <w:rsid w:val="00FB585F"/>
    <w:rsid w:val="00FB5961"/>
    <w:rsid w:val="00FB6E58"/>
    <w:rsid w:val="00FC0FD7"/>
    <w:rsid w:val="00FC143E"/>
    <w:rsid w:val="00FC49D8"/>
    <w:rsid w:val="00FD26B3"/>
    <w:rsid w:val="00FD73D6"/>
    <w:rsid w:val="00FE671A"/>
    <w:rsid w:val="00FF05D6"/>
    <w:rsid w:val="00FF1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4C3B9"/>
  <w15:chartTrackingRefBased/>
  <w15:docId w15:val="{AD237EB8-4E3B-4F36-BA6D-E27B1083D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0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2D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2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23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23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330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30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712D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92D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92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D1C"/>
  </w:style>
  <w:style w:type="paragraph" w:styleId="Footer">
    <w:name w:val="footer"/>
    <w:basedOn w:val="Normal"/>
    <w:link w:val="FooterChar"/>
    <w:uiPriority w:val="99"/>
    <w:unhideWhenUsed/>
    <w:rsid w:val="00292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D1C"/>
  </w:style>
  <w:style w:type="character" w:styleId="Hyperlink">
    <w:name w:val="Hyperlink"/>
    <w:basedOn w:val="DefaultParagraphFont"/>
    <w:uiPriority w:val="99"/>
    <w:unhideWhenUsed/>
    <w:rsid w:val="00F03FC4"/>
    <w:rPr>
      <w:color w:val="0563C1" w:themeColor="hyperlink"/>
      <w:u w:val="single"/>
    </w:rPr>
  </w:style>
  <w:style w:type="character" w:customStyle="1" w:styleId="EPONormalChar">
    <w:name w:val="EPONormal Char"/>
    <w:basedOn w:val="DefaultParagraphFont"/>
    <w:link w:val="EPONormal"/>
    <w:locked/>
    <w:rsid w:val="0052492E"/>
    <w:rPr>
      <w:rFonts w:ascii="Arial" w:eastAsia="Times New Roman" w:hAnsi="Arial" w:cs="Arial"/>
      <w:sz w:val="24"/>
      <w:lang w:val="en-GB" w:eastAsia="en-GB"/>
    </w:rPr>
  </w:style>
  <w:style w:type="paragraph" w:customStyle="1" w:styleId="EPONormal">
    <w:name w:val="EPONormal"/>
    <w:basedOn w:val="Normal"/>
    <w:link w:val="EPONormalChar"/>
    <w:qFormat/>
    <w:rsid w:val="0052492E"/>
    <w:pPr>
      <w:suppressAutoHyphens/>
      <w:spacing w:after="0" w:line="240" w:lineRule="auto"/>
    </w:pPr>
    <w:rPr>
      <w:rFonts w:ascii="Arial" w:eastAsia="Times New Roman" w:hAnsi="Arial" w:cs="Arial"/>
      <w:sz w:val="24"/>
      <w:lang w:val="en-GB" w:eastAsia="en-GB"/>
    </w:rPr>
  </w:style>
  <w:style w:type="table" w:styleId="LightList-Accent1">
    <w:name w:val="Light List Accent 1"/>
    <w:basedOn w:val="TableNormal"/>
    <w:uiPriority w:val="61"/>
    <w:semiHidden/>
    <w:unhideWhenUsed/>
    <w:rsid w:val="0052492E"/>
    <w:pPr>
      <w:spacing w:after="0" w:line="240" w:lineRule="auto"/>
    </w:pPr>
    <w:rPr>
      <w:lang w:val="en-GB" w:eastAsia="es-ES"/>
    </w:rPr>
    <w:tblPr>
      <w:tblStyleRowBandSize w:val="1"/>
      <w:tblStyleColBandSize w:val="1"/>
      <w:tblInd w:w="0" w:type="nil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TableGrid">
    <w:name w:val="Table Grid"/>
    <w:basedOn w:val="TableNormal"/>
    <w:uiPriority w:val="39"/>
    <w:rsid w:val="006B1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6B13E0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717B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7BA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44C24"/>
    <w:rPr>
      <w:i/>
      <w:iCs/>
    </w:rPr>
  </w:style>
  <w:style w:type="table" w:styleId="GridTable4-Accent1">
    <w:name w:val="Grid Table 4 Accent 1"/>
    <w:basedOn w:val="TableNormal"/>
    <w:uiPriority w:val="49"/>
    <w:rsid w:val="00244C2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91770"/>
    <w:rPr>
      <w:color w:val="954F72" w:themeColor="followedHyperlink"/>
      <w:u w:val="single"/>
    </w:rPr>
  </w:style>
  <w:style w:type="table" w:styleId="GridTable4-Accent5">
    <w:name w:val="Grid Table 4 Accent 5"/>
    <w:basedOn w:val="TableNormal"/>
    <w:uiPriority w:val="49"/>
    <w:rsid w:val="003A60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17691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EE1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028C"/>
    <w:pPr>
      <w:numPr>
        <w:ilvl w:val="1"/>
      </w:numPr>
      <w:shd w:val="clear" w:color="auto" w:fill="E7E6E6" w:themeFill="background2"/>
      <w:spacing w:after="0"/>
    </w:pPr>
    <w:rPr>
      <w:rFonts w:ascii="Consolas" w:eastAsiaTheme="minorEastAsia" w:hAnsi="Consolas"/>
      <w:color w:val="5A5A5A" w:themeColor="text1" w:themeTint="A5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88028C"/>
    <w:rPr>
      <w:rFonts w:ascii="Consolas" w:eastAsiaTheme="minorEastAsia" w:hAnsi="Consolas"/>
      <w:color w:val="5A5A5A" w:themeColor="text1" w:themeTint="A5"/>
      <w:spacing w:val="15"/>
      <w:sz w:val="20"/>
      <w:shd w:val="clear" w:color="auto" w:fill="E7E6E6" w:themeFill="background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01B8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01B8"/>
    <w:rPr>
      <w:i/>
      <w:iCs/>
      <w:color w:val="5B9BD5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B585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B585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585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B585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racle.com/technetwork/java/javase/downloads/jdk8-downloads-2133151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alalSordo/school-management-syste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.mysql.com/downloads/mysql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ownload.springsource.com/release/STS/3.9.5.RELEASE/dist/e4.8/spring-tool-suite-3.9.5.RELEASE-e4.8.0-win32-x86_64.zip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66E24-2D38-45A1-BA5A-97539204F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is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 Sordo</dc:creator>
  <cp:keywords/>
  <dc:description/>
  <cp:lastModifiedBy> </cp:lastModifiedBy>
  <cp:revision>2</cp:revision>
  <cp:lastPrinted>2019-04-08T09:32:00Z</cp:lastPrinted>
  <dcterms:created xsi:type="dcterms:W3CDTF">2019-07-09T03:40:00Z</dcterms:created>
  <dcterms:modified xsi:type="dcterms:W3CDTF">2019-07-09T03:40:00Z</dcterms:modified>
</cp:coreProperties>
</file>